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2EDE3" w14:textId="31791A1D" w:rsidR="000B236B" w:rsidRDefault="000B236B" w:rsidP="000B236B">
      <w:r>
        <w:rPr>
          <w:rFonts w:hint="eastAsia"/>
        </w:rPr>
        <w:t>工具</w:t>
      </w:r>
      <w:r w:rsidR="00C35177">
        <w:rPr>
          <w:rFonts w:hint="eastAsia"/>
        </w:rPr>
        <w:t>介绍</w:t>
      </w:r>
    </w:p>
    <w:p w14:paraId="06C87731" w14:textId="5391418E" w:rsidR="000B236B" w:rsidRDefault="000B236B" w:rsidP="000B236B"/>
    <w:p w14:paraId="068CCB9E" w14:textId="3D321696" w:rsidR="000B236B" w:rsidRDefault="000B236B" w:rsidP="000B236B">
      <w:r>
        <w:rPr>
          <w:rFonts w:hint="eastAsia"/>
        </w:rPr>
        <w:t>L</w:t>
      </w:r>
      <w:r>
        <w:t>WJGL</w:t>
      </w:r>
      <w:r>
        <w:rPr>
          <w:rFonts w:hint="eastAsia"/>
        </w:rPr>
        <w:t>是一个底层A</w:t>
      </w:r>
      <w:r>
        <w:t>PI</w:t>
      </w:r>
      <w:r>
        <w:rPr>
          <w:rFonts w:hint="eastAsia"/>
        </w:rPr>
        <w:t>.与其说它像一个引擎,不如说他更像一个</w:t>
      </w:r>
      <w:r>
        <w:t>O</w:t>
      </w:r>
      <w:r>
        <w:rPr>
          <w:rFonts w:hint="eastAsia"/>
        </w:rPr>
        <w:t>penG</w:t>
      </w:r>
      <w:r>
        <w:t>L</w:t>
      </w:r>
      <w:r>
        <w:rPr>
          <w:rFonts w:hint="eastAsia"/>
        </w:rPr>
        <w:t>的一个包装</w:t>
      </w:r>
      <w:r w:rsidR="002F416C">
        <w:rPr>
          <w:rFonts w:hint="eastAsia"/>
        </w:rPr>
        <w:t>,以下简单的介绍几款J</w:t>
      </w:r>
      <w:r w:rsidR="002F416C">
        <w:t>AVA</w:t>
      </w:r>
      <w:r w:rsidR="002F416C">
        <w:rPr>
          <w:rFonts w:hint="eastAsia"/>
        </w:rPr>
        <w:t>研发所需的软件</w:t>
      </w:r>
    </w:p>
    <w:p w14:paraId="45994E36" w14:textId="255A3FAA" w:rsidR="00F614AD" w:rsidRDefault="00F614AD" w:rsidP="000B236B"/>
    <w:p w14:paraId="124932A1" w14:textId="645B0A19" w:rsidR="00F614AD" w:rsidRDefault="00F614AD" w:rsidP="000B236B">
      <w:r>
        <w:rPr>
          <w:rFonts w:hint="eastAsia"/>
        </w:rPr>
        <w:t>工具包推荐:</w:t>
      </w:r>
    </w:p>
    <w:p w14:paraId="139F5F30" w14:textId="69F1EB13" w:rsidR="00F614AD" w:rsidRDefault="00F614AD" w:rsidP="00F614AD">
      <w:pPr>
        <w:pStyle w:val="aa"/>
        <w:numPr>
          <w:ilvl w:val="0"/>
          <w:numId w:val="5"/>
        </w:numPr>
        <w:ind w:firstLineChars="0"/>
      </w:pPr>
      <w:proofErr w:type="spellStart"/>
      <w:r>
        <w:rPr>
          <w:rFonts w:hint="eastAsia"/>
        </w:rPr>
        <w:t>Intellij</w:t>
      </w:r>
      <w:proofErr w:type="spellEnd"/>
      <w:r>
        <w:t xml:space="preserve"> Idea</w:t>
      </w:r>
    </w:p>
    <w:p w14:paraId="00D41DBC" w14:textId="53DDE413" w:rsidR="00F614AD" w:rsidRDefault="00F614AD" w:rsidP="00F614AD">
      <w:pPr>
        <w:pStyle w:val="aa"/>
        <w:numPr>
          <w:ilvl w:val="0"/>
          <w:numId w:val="5"/>
        </w:numPr>
        <w:ind w:firstLineChars="0"/>
      </w:pPr>
      <w:r>
        <w:rPr>
          <w:rFonts w:hint="eastAsia"/>
        </w:rPr>
        <w:t>M</w:t>
      </w:r>
      <w:r>
        <w:t>aven</w:t>
      </w:r>
    </w:p>
    <w:p w14:paraId="74C09F17" w14:textId="0D755A22" w:rsidR="002F416C" w:rsidRDefault="002F416C" w:rsidP="000B236B"/>
    <w:p w14:paraId="6A0F8CA9" w14:textId="28908B4D" w:rsidR="002F416C" w:rsidRDefault="002F416C" w:rsidP="000B236B">
      <w:r>
        <w:rPr>
          <w:rFonts w:hint="eastAsia"/>
        </w:rPr>
        <w:t>基础工具</w:t>
      </w:r>
    </w:p>
    <w:p w14:paraId="4C3CDACB" w14:textId="77777777" w:rsidR="002F416C" w:rsidRDefault="002F416C" w:rsidP="000B236B"/>
    <w:p w14:paraId="5F77256C" w14:textId="641A0C33" w:rsidR="002F416C" w:rsidRDefault="002F416C" w:rsidP="000B236B">
      <w:r>
        <w:rPr>
          <w:rFonts w:hint="eastAsia"/>
        </w:rPr>
        <w:t>J</w:t>
      </w:r>
      <w:r>
        <w:t>DK</w:t>
      </w:r>
    </w:p>
    <w:p w14:paraId="5652F424" w14:textId="476CED55" w:rsidR="002F416C" w:rsidRDefault="002F416C" w:rsidP="000B236B"/>
    <w:p w14:paraId="38D9B111" w14:textId="6004E003" w:rsidR="002F416C" w:rsidRDefault="002F416C" w:rsidP="000B236B">
      <w:r>
        <w:rPr>
          <w:rFonts w:hint="eastAsia"/>
        </w:rPr>
        <w:t>一个Java程序员在入手到一个新电脑后,第一步是什么?</w:t>
      </w:r>
    </w:p>
    <w:p w14:paraId="3612C355" w14:textId="7A942684" w:rsidR="002F416C" w:rsidRDefault="002F416C" w:rsidP="000B236B">
      <w:r>
        <w:rPr>
          <w:rFonts w:hint="eastAsia"/>
        </w:rPr>
        <w:t>是下载英雄联盟吗?</w:t>
      </w:r>
      <w:r>
        <w:t xml:space="preserve"> </w:t>
      </w:r>
      <w:r>
        <w:rPr>
          <w:rFonts w:hint="eastAsia"/>
        </w:rPr>
        <w:t>还是下载Steam?</w:t>
      </w:r>
    </w:p>
    <w:p w14:paraId="20968021" w14:textId="7D538702" w:rsidR="002F416C" w:rsidRDefault="002F416C" w:rsidP="000B236B">
      <w:r>
        <w:rPr>
          <w:rFonts w:hint="eastAsia"/>
        </w:rPr>
        <w:t>都不是.</w:t>
      </w:r>
    </w:p>
    <w:p w14:paraId="75AEC5B1" w14:textId="77777777" w:rsidR="002F416C" w:rsidRDefault="002F416C" w:rsidP="000B236B">
      <w:r>
        <w:t>J</w:t>
      </w:r>
      <w:r>
        <w:rPr>
          <w:rFonts w:hint="eastAsia"/>
        </w:rPr>
        <w:t>ava程序员的第一步,是寻找合适版本的J</w:t>
      </w:r>
      <w:r>
        <w:t>DK</w:t>
      </w:r>
    </w:p>
    <w:p w14:paraId="086F4B1F" w14:textId="4CE30838" w:rsidR="002F416C" w:rsidRDefault="002F416C" w:rsidP="000B236B">
      <w:r>
        <w:rPr>
          <w:rFonts w:hint="eastAsia"/>
        </w:rPr>
        <w:t>,各位读者可以在Bing上直接搜索J</w:t>
      </w:r>
      <w:r>
        <w:t>DK</w:t>
      </w:r>
      <w:r>
        <w:rPr>
          <w:rFonts w:hint="eastAsia"/>
        </w:rPr>
        <w:t>,找到并下载.</w:t>
      </w:r>
    </w:p>
    <w:p w14:paraId="3CBF1BFE" w14:textId="55A28512" w:rsidR="002F416C" w:rsidRDefault="002F416C" w:rsidP="000B236B"/>
    <w:p w14:paraId="56D7EFE2" w14:textId="68745A4B" w:rsidR="002F416C" w:rsidRDefault="002F416C" w:rsidP="000B236B">
      <w:r>
        <w:rPr>
          <w:rFonts w:hint="eastAsia"/>
        </w:rPr>
        <w:t>构建工具</w:t>
      </w:r>
    </w:p>
    <w:p w14:paraId="52B8CAE2" w14:textId="77777777" w:rsidR="002F416C" w:rsidRDefault="002F416C" w:rsidP="000B236B"/>
    <w:p w14:paraId="79C2F9A5" w14:textId="758C71BC" w:rsidR="002F416C" w:rsidRDefault="002F416C" w:rsidP="000B236B">
      <w:r>
        <w:rPr>
          <w:rFonts w:hint="eastAsia"/>
        </w:rPr>
        <w:t>Maven</w:t>
      </w:r>
    </w:p>
    <w:p w14:paraId="27F427F8" w14:textId="77777777" w:rsidR="002F416C" w:rsidRDefault="002F416C" w:rsidP="000B236B"/>
    <w:p w14:paraId="620544B3" w14:textId="1898D74F" w:rsidR="002F416C" w:rsidRDefault="002F416C" w:rsidP="000B236B">
      <w:r>
        <w:rPr>
          <w:rFonts w:hint="eastAsia"/>
        </w:rPr>
        <w:t>Maven是最最简单的Java构建工具.</w:t>
      </w:r>
    </w:p>
    <w:p w14:paraId="3A88A70C" w14:textId="0307F8DC" w:rsidR="002F416C" w:rsidRDefault="002F416C" w:rsidP="000B236B">
      <w:r>
        <w:rPr>
          <w:rFonts w:hint="eastAsia"/>
        </w:rPr>
        <w:t>想要学会使用M</w:t>
      </w:r>
      <w:r>
        <w:t>aven,</w:t>
      </w:r>
      <w:r>
        <w:rPr>
          <w:rFonts w:hint="eastAsia"/>
        </w:rPr>
        <w:t>你需要掌握以下知识</w:t>
      </w:r>
    </w:p>
    <w:p w14:paraId="64BB5115" w14:textId="54AF480E" w:rsidR="002F416C" w:rsidRDefault="002F416C" w:rsidP="002F416C">
      <w:pPr>
        <w:pStyle w:val="aa"/>
        <w:numPr>
          <w:ilvl w:val="0"/>
          <w:numId w:val="2"/>
        </w:numPr>
        <w:ind w:firstLineChars="0"/>
      </w:pPr>
      <w:r>
        <w:rPr>
          <w:rFonts w:hint="eastAsia"/>
        </w:rPr>
        <w:t>英文2级</w:t>
      </w:r>
    </w:p>
    <w:p w14:paraId="636C2843" w14:textId="61BFAF82" w:rsidR="002F416C" w:rsidRDefault="002F416C" w:rsidP="002F416C">
      <w:pPr>
        <w:pStyle w:val="aa"/>
        <w:numPr>
          <w:ilvl w:val="0"/>
          <w:numId w:val="2"/>
        </w:numPr>
        <w:ind w:firstLineChars="0"/>
      </w:pPr>
      <w:r>
        <w:rPr>
          <w:rFonts w:hint="eastAsia"/>
        </w:rPr>
        <w:t>会用搜索引擎</w:t>
      </w:r>
    </w:p>
    <w:p w14:paraId="11BD0391" w14:textId="07809CC5" w:rsidR="002F416C" w:rsidRDefault="002F416C" w:rsidP="002F416C">
      <w:pPr>
        <w:pStyle w:val="aa"/>
        <w:numPr>
          <w:ilvl w:val="0"/>
          <w:numId w:val="2"/>
        </w:numPr>
        <w:ind w:firstLineChars="0"/>
      </w:pPr>
      <w:r>
        <w:rPr>
          <w:rFonts w:hint="eastAsia"/>
        </w:rPr>
        <w:t>看得懂X</w:t>
      </w:r>
      <w:r>
        <w:t>ML</w:t>
      </w:r>
    </w:p>
    <w:p w14:paraId="6C0AEA96" w14:textId="152C2FFD" w:rsidR="002F416C" w:rsidRDefault="002F416C" w:rsidP="002F416C"/>
    <w:p w14:paraId="5B39C85D" w14:textId="0B20987C" w:rsidR="002F416C" w:rsidRDefault="002F416C" w:rsidP="002F416C">
      <w:r>
        <w:t>G</w:t>
      </w:r>
      <w:r>
        <w:rPr>
          <w:rFonts w:hint="eastAsia"/>
        </w:rPr>
        <w:t>radle</w:t>
      </w:r>
    </w:p>
    <w:p w14:paraId="7C8690A1" w14:textId="51676A8C" w:rsidR="002F416C" w:rsidRDefault="002F416C" w:rsidP="002F416C"/>
    <w:p w14:paraId="076F52A8" w14:textId="134677B8" w:rsidR="002F416C" w:rsidRDefault="002F416C" w:rsidP="002F416C">
      <w:r>
        <w:rPr>
          <w:rFonts w:hint="eastAsia"/>
        </w:rPr>
        <w:t>Gradle是一个令新手头疼的Java构建工具.</w:t>
      </w:r>
    </w:p>
    <w:p w14:paraId="116B82BF" w14:textId="30D71F13" w:rsidR="002F416C" w:rsidRDefault="002F416C" w:rsidP="002F416C">
      <w:r>
        <w:rPr>
          <w:rFonts w:hint="eastAsia"/>
        </w:rPr>
        <w:t>想要学会它,你需要掌握以下知识.</w:t>
      </w:r>
    </w:p>
    <w:p w14:paraId="0C9D2102" w14:textId="1D711171" w:rsidR="002F416C" w:rsidRDefault="002F416C" w:rsidP="002F416C">
      <w:pPr>
        <w:pStyle w:val="aa"/>
        <w:numPr>
          <w:ilvl w:val="0"/>
          <w:numId w:val="3"/>
        </w:numPr>
        <w:ind w:firstLineChars="0"/>
      </w:pPr>
      <w:r>
        <w:t>G</w:t>
      </w:r>
      <w:r>
        <w:rPr>
          <w:rFonts w:hint="eastAsia"/>
        </w:rPr>
        <w:t>roovy</w:t>
      </w:r>
    </w:p>
    <w:p w14:paraId="15B6CE2E" w14:textId="5F413185" w:rsidR="002F416C" w:rsidRDefault="002F416C" w:rsidP="002F416C">
      <w:pPr>
        <w:pStyle w:val="aa"/>
        <w:numPr>
          <w:ilvl w:val="0"/>
          <w:numId w:val="3"/>
        </w:numPr>
        <w:ind w:firstLineChars="0"/>
      </w:pPr>
      <w:r>
        <w:t>Android</w:t>
      </w:r>
    </w:p>
    <w:p w14:paraId="631595C1" w14:textId="6F585B50" w:rsidR="002F416C" w:rsidRDefault="002F416C" w:rsidP="002F416C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M</w:t>
      </w:r>
      <w:r>
        <w:t>aven</w:t>
      </w:r>
    </w:p>
    <w:p w14:paraId="12F84F63" w14:textId="2BB3F5A3" w:rsidR="002F416C" w:rsidRDefault="002F416C" w:rsidP="002F416C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插件编写</w:t>
      </w:r>
    </w:p>
    <w:p w14:paraId="31E34582" w14:textId="7766FC4D" w:rsidR="002F416C" w:rsidRDefault="002F416C" w:rsidP="002F416C"/>
    <w:p w14:paraId="44EA1C52" w14:textId="0305C8D6" w:rsidR="002F416C" w:rsidRDefault="002F416C" w:rsidP="002F416C">
      <w:r>
        <w:rPr>
          <w:rFonts w:hint="eastAsia"/>
        </w:rPr>
        <w:t>集成开发环境</w:t>
      </w:r>
      <w:r w:rsidR="00C649C7">
        <w:rPr>
          <w:rFonts w:hint="eastAsia"/>
        </w:rPr>
        <w:t>(</w:t>
      </w:r>
      <w:r w:rsidR="00C649C7">
        <w:t>IDE</w:t>
      </w:r>
      <w:r w:rsidR="00C649C7">
        <w:rPr>
          <w:rFonts w:hint="eastAsia"/>
        </w:rPr>
        <w:t>)</w:t>
      </w:r>
    </w:p>
    <w:p w14:paraId="19CD32B7" w14:textId="638C8820" w:rsidR="002F416C" w:rsidRDefault="002F416C" w:rsidP="002F416C"/>
    <w:p w14:paraId="214F1EC6" w14:textId="02F25CBD" w:rsidR="00C649C7" w:rsidRDefault="00C649C7" w:rsidP="002F416C">
      <w:r>
        <w:rPr>
          <w:rFonts w:hint="eastAsia"/>
        </w:rPr>
        <w:t>Notepad</w:t>
      </w:r>
      <w:r w:rsidR="008405DE">
        <w:t xml:space="preserve"> </w:t>
      </w:r>
      <w:r w:rsidR="008405DE">
        <w:rPr>
          <w:rFonts w:hint="eastAsia"/>
        </w:rPr>
        <w:t>(笔者极力推荐)</w:t>
      </w:r>
    </w:p>
    <w:p w14:paraId="51E43202" w14:textId="3A5F55A9" w:rsidR="00C649C7" w:rsidRDefault="00C649C7" w:rsidP="002F416C"/>
    <w:p w14:paraId="7666138D" w14:textId="4A828AD4" w:rsidR="00C649C7" w:rsidRDefault="00C649C7" w:rsidP="002F416C">
      <w:r>
        <w:rPr>
          <w:rFonts w:hint="eastAsia"/>
        </w:rPr>
        <w:t>每一台电脑自带的编译器,是分布最</w:t>
      </w:r>
      <w:proofErr w:type="gramStart"/>
      <w:r>
        <w:t>”</w:t>
      </w:r>
      <w:proofErr w:type="gramEnd"/>
      <w:r>
        <w:rPr>
          <w:rFonts w:hint="eastAsia"/>
        </w:rPr>
        <w:t>广</w:t>
      </w:r>
      <w:proofErr w:type="gramStart"/>
      <w:r>
        <w:t>”</w:t>
      </w:r>
      <w:proofErr w:type="gramEnd"/>
      <w:r>
        <w:rPr>
          <w:rFonts w:hint="eastAsia"/>
        </w:rPr>
        <w:t>的集成</w:t>
      </w:r>
      <w:proofErr w:type="gramStart"/>
      <w:r>
        <w:t>”</w:t>
      </w:r>
      <w:proofErr w:type="gramEnd"/>
      <w:r>
        <w:rPr>
          <w:rFonts w:hint="eastAsia"/>
        </w:rPr>
        <w:t>开发环境</w:t>
      </w:r>
      <w:proofErr w:type="gramStart"/>
      <w:r>
        <w:t>”</w:t>
      </w:r>
      <w:proofErr w:type="gram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没有之一.</w:t>
      </w:r>
    </w:p>
    <w:p w14:paraId="3E6620EF" w14:textId="6BEB2D3F" w:rsidR="00C649C7" w:rsidRDefault="00C649C7" w:rsidP="002F416C">
      <w:r>
        <w:rPr>
          <w:rFonts w:hint="eastAsia"/>
        </w:rPr>
        <w:t>缺点</w:t>
      </w:r>
    </w:p>
    <w:p w14:paraId="3833ABAB" w14:textId="345D2639" w:rsidR="00C649C7" w:rsidRDefault="00C649C7" w:rsidP="00C649C7">
      <w:pPr>
        <w:pStyle w:val="aa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未集成编译功能</w:t>
      </w:r>
    </w:p>
    <w:p w14:paraId="74902BF3" w14:textId="4E996BE4" w:rsidR="00C649C7" w:rsidRDefault="00C649C7" w:rsidP="00C649C7">
      <w:r>
        <w:rPr>
          <w:rFonts w:hint="eastAsia"/>
        </w:rPr>
        <w:t>优点</w:t>
      </w:r>
    </w:p>
    <w:p w14:paraId="6ECCEC5B" w14:textId="2A509FDC" w:rsidR="00C649C7" w:rsidRDefault="00C649C7" w:rsidP="00C649C7">
      <w:pPr>
        <w:pStyle w:val="aa"/>
        <w:numPr>
          <w:ilvl w:val="0"/>
          <w:numId w:val="4"/>
        </w:numPr>
        <w:ind w:firstLineChars="0"/>
      </w:pPr>
      <w:r>
        <w:rPr>
          <w:rFonts w:hint="eastAsia"/>
        </w:rPr>
        <w:t>免安装</w:t>
      </w:r>
    </w:p>
    <w:p w14:paraId="72118074" w14:textId="0EEB6F29" w:rsidR="00C649C7" w:rsidRDefault="00C649C7" w:rsidP="00C649C7">
      <w:pPr>
        <w:pStyle w:val="aa"/>
        <w:numPr>
          <w:ilvl w:val="1"/>
          <w:numId w:val="4"/>
        </w:numPr>
        <w:ind w:firstLineChars="0"/>
      </w:pPr>
      <w:r>
        <w:rPr>
          <w:rFonts w:hint="eastAsia"/>
        </w:rPr>
        <w:t>每一台电脑自带该软件,免去了电脑小白安装的烦恼.</w:t>
      </w:r>
    </w:p>
    <w:p w14:paraId="7914430B" w14:textId="1E400607" w:rsidR="00C649C7" w:rsidRDefault="00C649C7" w:rsidP="00C649C7">
      <w:pPr>
        <w:pStyle w:val="aa"/>
        <w:numPr>
          <w:ilvl w:val="0"/>
          <w:numId w:val="4"/>
        </w:numPr>
        <w:ind w:firstLineChars="0"/>
      </w:pPr>
      <w:r>
        <w:rPr>
          <w:rFonts w:hint="eastAsia"/>
        </w:rPr>
        <w:t>支持类型多</w:t>
      </w:r>
    </w:p>
    <w:p w14:paraId="1933FBA9" w14:textId="07E0F504" w:rsidR="00C649C7" w:rsidRDefault="00C649C7" w:rsidP="00C649C7">
      <w:pPr>
        <w:pStyle w:val="aa"/>
        <w:numPr>
          <w:ilvl w:val="1"/>
          <w:numId w:val="4"/>
        </w:numPr>
        <w:ind w:firstLineChars="0"/>
      </w:pPr>
      <w:r>
        <w:rPr>
          <w:rFonts w:hint="eastAsia"/>
        </w:rPr>
        <w:t>不论什么文件,都可以用它打开</w:t>
      </w:r>
    </w:p>
    <w:p w14:paraId="5C24477C" w14:textId="3EED4F17" w:rsidR="00C649C7" w:rsidRDefault="00C649C7" w:rsidP="00C649C7">
      <w:pPr>
        <w:pStyle w:val="aa"/>
        <w:numPr>
          <w:ilvl w:val="0"/>
          <w:numId w:val="4"/>
        </w:numPr>
        <w:ind w:firstLineChars="0"/>
      </w:pPr>
      <w:r>
        <w:rPr>
          <w:rFonts w:hint="eastAsia"/>
        </w:rPr>
        <w:t>U</w:t>
      </w:r>
      <w:r>
        <w:t>I</w:t>
      </w:r>
      <w:r>
        <w:rPr>
          <w:rFonts w:hint="eastAsia"/>
        </w:rPr>
        <w:t>简洁</w:t>
      </w:r>
    </w:p>
    <w:p w14:paraId="30FFFAC6" w14:textId="47259FC3" w:rsidR="00C649C7" w:rsidRDefault="00C649C7" w:rsidP="00C649C7">
      <w:pPr>
        <w:pStyle w:val="aa"/>
        <w:numPr>
          <w:ilvl w:val="1"/>
          <w:numId w:val="4"/>
        </w:numPr>
        <w:ind w:firstLineChars="0"/>
      </w:pPr>
      <w:r>
        <w:rPr>
          <w:rFonts w:hint="eastAsia"/>
        </w:rPr>
        <w:t>简介的U</w:t>
      </w:r>
      <w:r>
        <w:t>I</w:t>
      </w:r>
      <w:r>
        <w:rPr>
          <w:rFonts w:hint="eastAsia"/>
        </w:rPr>
        <w:t>和永远不会</w:t>
      </w:r>
      <w:proofErr w:type="gramStart"/>
      <w:r>
        <w:rPr>
          <w:rFonts w:hint="eastAsia"/>
        </w:rPr>
        <w:t>飙</w:t>
      </w:r>
      <w:proofErr w:type="gramEnd"/>
      <w:r>
        <w:rPr>
          <w:rFonts w:hint="eastAsia"/>
        </w:rPr>
        <w:t>红的特点,让众多I</w:t>
      </w:r>
      <w:r>
        <w:t>DE</w:t>
      </w:r>
      <w:r>
        <w:rPr>
          <w:rFonts w:hint="eastAsia"/>
        </w:rPr>
        <w:t>都望尘莫及</w:t>
      </w:r>
    </w:p>
    <w:p w14:paraId="0A053A84" w14:textId="77777777" w:rsidR="00C649C7" w:rsidRDefault="00C649C7" w:rsidP="002F416C"/>
    <w:p w14:paraId="7E9E088E" w14:textId="0D9E39AC" w:rsidR="002F416C" w:rsidRDefault="00C649C7" w:rsidP="002F416C">
      <w:r>
        <w:rPr>
          <w:rFonts w:hint="eastAsia"/>
        </w:rPr>
        <w:t>IntelliJ</w:t>
      </w:r>
      <w:r>
        <w:t xml:space="preserve"> I</w:t>
      </w:r>
      <w:r>
        <w:rPr>
          <w:rFonts w:hint="eastAsia"/>
        </w:rPr>
        <w:t>dea</w:t>
      </w:r>
      <w:r w:rsidR="008405DE">
        <w:t xml:space="preserve"> </w:t>
      </w:r>
      <w:r w:rsidR="008405DE">
        <w:rPr>
          <w:rFonts w:hint="eastAsia"/>
        </w:rPr>
        <w:t>(笔者推荐)</w:t>
      </w:r>
    </w:p>
    <w:p w14:paraId="7BECD01D" w14:textId="46F8F600" w:rsidR="00C649C7" w:rsidRDefault="00C649C7" w:rsidP="002F416C"/>
    <w:p w14:paraId="0B1AF63E" w14:textId="77777777" w:rsidR="00C649C7" w:rsidRDefault="00C649C7" w:rsidP="002F416C">
      <w:r>
        <w:rPr>
          <w:rFonts w:hint="eastAsia"/>
        </w:rPr>
        <w:t>最好的Java开发工具,没有之一.</w:t>
      </w:r>
    </w:p>
    <w:p w14:paraId="20BA0226" w14:textId="1819BE87" w:rsidR="00C649C7" w:rsidRDefault="00C649C7" w:rsidP="002F416C">
      <w:r>
        <w:rPr>
          <w:rFonts w:hint="eastAsia"/>
        </w:rPr>
        <w:t>其创作团队</w:t>
      </w:r>
      <w:proofErr w:type="spellStart"/>
      <w:r>
        <w:rPr>
          <w:rFonts w:hint="eastAsia"/>
        </w:rPr>
        <w:t>J</w:t>
      </w:r>
      <w:r>
        <w:t>etB</w:t>
      </w:r>
      <w:r>
        <w:rPr>
          <w:rFonts w:hint="eastAsia"/>
        </w:rPr>
        <w:t>rain</w:t>
      </w:r>
      <w:proofErr w:type="spellEnd"/>
      <w:r>
        <w:rPr>
          <w:rFonts w:hint="eastAsia"/>
        </w:rPr>
        <w:t>还研发了Kotlin.</w:t>
      </w:r>
    </w:p>
    <w:p w14:paraId="5D738C97" w14:textId="1AF13264" w:rsidR="00C649C7" w:rsidRDefault="00C649C7" w:rsidP="002F416C">
      <w:r>
        <w:rPr>
          <w:rFonts w:hint="eastAsia"/>
        </w:rPr>
        <w:t>什么是Kotlin?</w:t>
      </w:r>
      <w:r>
        <w:t xml:space="preserve"> </w:t>
      </w:r>
    </w:p>
    <w:p w14:paraId="47F226F0" w14:textId="24654E24" w:rsidR="00C649C7" w:rsidRDefault="00C649C7" w:rsidP="002F416C">
      <w:proofErr w:type="gramStart"/>
      <w:r>
        <w:rPr>
          <w:rFonts w:hint="eastAsia"/>
        </w:rPr>
        <w:t>被安卓官方</w:t>
      </w:r>
      <w:proofErr w:type="gramEnd"/>
      <w:r>
        <w:rPr>
          <w:rFonts w:hint="eastAsia"/>
        </w:rPr>
        <w:t>任命为官方研发语言的编程语言.</w:t>
      </w:r>
    </w:p>
    <w:p w14:paraId="551D4769" w14:textId="6E097BC1" w:rsidR="002F416C" w:rsidRDefault="002F416C" w:rsidP="002F416C"/>
    <w:p w14:paraId="7CDD9B9D" w14:textId="1DD1B3E7" w:rsidR="002F416C" w:rsidRDefault="00C649C7" w:rsidP="002F416C">
      <w:proofErr w:type="spellStart"/>
      <w:proofErr w:type="gramStart"/>
      <w:r>
        <w:rPr>
          <w:rFonts w:hint="eastAsia"/>
        </w:rPr>
        <w:t>VsCode</w:t>
      </w:r>
      <w:proofErr w:type="spellEnd"/>
      <w:r w:rsidR="00AA40DB">
        <w:rPr>
          <w:rFonts w:hint="eastAsia"/>
        </w:rPr>
        <w:t>(</w:t>
      </w:r>
      <w:proofErr w:type="gramEnd"/>
      <w:r w:rsidR="00AA40DB">
        <w:t>A</w:t>
      </w:r>
      <w:r w:rsidR="00AA40DB">
        <w:rPr>
          <w:rFonts w:hint="eastAsia"/>
        </w:rPr>
        <w:t>tom)</w:t>
      </w:r>
    </w:p>
    <w:p w14:paraId="74863261" w14:textId="10EF5B3F" w:rsidR="00AA40DB" w:rsidRDefault="00AA40DB" w:rsidP="002F416C"/>
    <w:p w14:paraId="498C2773" w14:textId="336CE0C4" w:rsidR="00AA40DB" w:rsidRDefault="00AA40DB" w:rsidP="002F416C">
      <w:proofErr w:type="spellStart"/>
      <w:r>
        <w:rPr>
          <w:rFonts w:hint="eastAsia"/>
        </w:rPr>
        <w:t>Vs</w:t>
      </w:r>
      <w:r>
        <w:t>C</w:t>
      </w:r>
      <w:r>
        <w:rPr>
          <w:rFonts w:hint="eastAsia"/>
        </w:rPr>
        <w:t>ode</w:t>
      </w:r>
      <w:proofErr w:type="spellEnd"/>
      <w:r>
        <w:rPr>
          <w:rFonts w:hint="eastAsia"/>
        </w:rPr>
        <w:t>于Atom都属于Notepad的扩展版本,不太建议小白使用在此不做过多的介绍.</w:t>
      </w:r>
    </w:p>
    <w:p w14:paraId="72F7A075" w14:textId="77777777" w:rsidR="00AA40DB" w:rsidRDefault="00AA40DB" w:rsidP="002F416C"/>
    <w:p w14:paraId="650FD203" w14:textId="2846BF40" w:rsidR="00AA40DB" w:rsidRDefault="00AA40DB" w:rsidP="002F416C">
      <w:r>
        <w:rPr>
          <w:rFonts w:hint="eastAsia"/>
        </w:rPr>
        <w:t>Eclipse</w:t>
      </w:r>
    </w:p>
    <w:p w14:paraId="3D23CCF9" w14:textId="20D39FDE" w:rsidR="00AA40DB" w:rsidRDefault="00AA40DB" w:rsidP="002F416C"/>
    <w:p w14:paraId="71A8C8C2" w14:textId="4FAD0B30" w:rsidR="00AA40DB" w:rsidRDefault="00AA40DB" w:rsidP="002F416C">
      <w:r>
        <w:rPr>
          <w:rFonts w:hint="eastAsia"/>
        </w:rPr>
        <w:t>最常见</w:t>
      </w:r>
      <w:r w:rsidR="008405DE">
        <w:rPr>
          <w:rFonts w:hint="eastAsia"/>
        </w:rPr>
        <w:t>的Java</w:t>
      </w:r>
      <w:r w:rsidR="008405DE">
        <w:t xml:space="preserve"> IDE</w:t>
      </w:r>
      <w:r w:rsidR="008405DE">
        <w:rPr>
          <w:rFonts w:hint="eastAsia"/>
        </w:rPr>
        <w:t>.</w:t>
      </w:r>
    </w:p>
    <w:p w14:paraId="3C930AE0" w14:textId="77777777" w:rsidR="008405DE" w:rsidRDefault="008405DE" w:rsidP="002F416C"/>
    <w:p w14:paraId="0E92C253" w14:textId="7015166D" w:rsidR="00AA40DB" w:rsidRDefault="00AA40DB" w:rsidP="002F416C">
      <w:proofErr w:type="spellStart"/>
      <w:r>
        <w:t>N</w:t>
      </w:r>
      <w:r>
        <w:rPr>
          <w:rFonts w:hint="eastAsia"/>
        </w:rPr>
        <w:t>etbean</w:t>
      </w:r>
      <w:proofErr w:type="spellEnd"/>
    </w:p>
    <w:p w14:paraId="740A58BE" w14:textId="14B6E34A" w:rsidR="008405DE" w:rsidRDefault="008405DE" w:rsidP="002F416C"/>
    <w:p w14:paraId="670323B2" w14:textId="08AECC2F" w:rsidR="00F614AD" w:rsidRDefault="00937CFC" w:rsidP="002F416C">
      <w:r>
        <w:rPr>
          <w:rFonts w:hint="eastAsia"/>
        </w:rPr>
        <w:t>冷门,但最</w:t>
      </w:r>
      <w:proofErr w:type="gramStart"/>
      <w:r>
        <w:t>”</w:t>
      </w:r>
      <w:proofErr w:type="gramEnd"/>
      <w:r>
        <w:rPr>
          <w:rFonts w:hint="eastAsia"/>
        </w:rPr>
        <w:t>时尚</w:t>
      </w:r>
      <w:proofErr w:type="gramStart"/>
      <w:r>
        <w:t>”</w:t>
      </w:r>
      <w:proofErr w:type="gramEnd"/>
      <w:r>
        <w:rPr>
          <w:rFonts w:hint="eastAsia"/>
        </w:rPr>
        <w:t>的I</w:t>
      </w:r>
      <w:r>
        <w:t>DE</w:t>
      </w:r>
      <w:r>
        <w:rPr>
          <w:rFonts w:hint="eastAsia"/>
        </w:rPr>
        <w:t>,它可以确保你的代码能够跟得上潮流,不免为于编程小白面</w:t>
      </w:r>
      <w:proofErr w:type="gramStart"/>
      <w:r>
        <w:rPr>
          <w:rFonts w:hint="eastAsia"/>
        </w:rPr>
        <w:t>前装逼的</w:t>
      </w:r>
      <w:proofErr w:type="gramEnd"/>
      <w:r>
        <w:rPr>
          <w:rFonts w:hint="eastAsia"/>
        </w:rPr>
        <w:t>一大利器</w:t>
      </w:r>
      <w:r w:rsidR="00F614AD">
        <w:rPr>
          <w:rFonts w:hint="eastAsia"/>
        </w:rPr>
        <w:t>.</w:t>
      </w:r>
    </w:p>
    <w:p w14:paraId="34DBD3F5" w14:textId="516E9902" w:rsidR="00F614AD" w:rsidRDefault="00F614AD" w:rsidP="002F416C"/>
    <w:p w14:paraId="1AF0D365" w14:textId="23EA9239" w:rsidR="00630A53" w:rsidRDefault="00630A53" w:rsidP="002F416C"/>
    <w:p w14:paraId="78F867F3" w14:textId="6CB8CDE9" w:rsidR="00630A53" w:rsidRDefault="00630A53" w:rsidP="002F416C"/>
    <w:p w14:paraId="08C04E92" w14:textId="5492F24E" w:rsidR="00630A53" w:rsidRDefault="00630A53" w:rsidP="002F416C"/>
    <w:p w14:paraId="24668E2D" w14:textId="0D692726" w:rsidR="00630A53" w:rsidRDefault="00630A53" w:rsidP="002F416C"/>
    <w:p w14:paraId="160F8545" w14:textId="6C785ED6" w:rsidR="00630A53" w:rsidRDefault="00630A53" w:rsidP="002F416C"/>
    <w:p w14:paraId="60DB2F7A" w14:textId="53B93F59" w:rsidR="00630A53" w:rsidRDefault="00630A53" w:rsidP="002F416C"/>
    <w:p w14:paraId="04C025FB" w14:textId="5A7DD032" w:rsidR="00630A53" w:rsidRDefault="00630A53" w:rsidP="002F416C"/>
    <w:p w14:paraId="27A8E8FB" w14:textId="15FE9E5B" w:rsidR="00630A53" w:rsidRDefault="00630A53" w:rsidP="002F416C"/>
    <w:p w14:paraId="640DD33C" w14:textId="016D9E43" w:rsidR="00630A53" w:rsidRDefault="00630A53" w:rsidP="002F416C"/>
    <w:p w14:paraId="655D0E4F" w14:textId="3DFADFB7" w:rsidR="00630A53" w:rsidRDefault="00630A53" w:rsidP="002F416C"/>
    <w:p w14:paraId="5C654DD0" w14:textId="356718B4" w:rsidR="00630A53" w:rsidRDefault="00630A53" w:rsidP="002F416C"/>
    <w:p w14:paraId="4F2B79B2" w14:textId="51E8865E" w:rsidR="00630A53" w:rsidRDefault="00630A53" w:rsidP="002F416C"/>
    <w:p w14:paraId="6077A2C8" w14:textId="68ACBC4E" w:rsidR="00630A53" w:rsidRDefault="00630A53" w:rsidP="002F416C"/>
    <w:p w14:paraId="45C0DA85" w14:textId="77777777" w:rsidR="00630A53" w:rsidRDefault="00630A53" w:rsidP="002F416C"/>
    <w:p w14:paraId="0ECBD835" w14:textId="2BF71419" w:rsidR="00F614AD" w:rsidRDefault="00F614AD" w:rsidP="002F416C"/>
    <w:p w14:paraId="40CAC971" w14:textId="7DDF432E" w:rsidR="006F3CA8" w:rsidRDefault="006F3CA8" w:rsidP="002F416C">
      <w:r>
        <w:rPr>
          <w:rFonts w:hint="eastAsia"/>
        </w:rPr>
        <w:t>Maven配置下载</w:t>
      </w:r>
    </w:p>
    <w:p w14:paraId="48F32F18" w14:textId="128C0686" w:rsidR="006F3CA8" w:rsidRDefault="00822CE6" w:rsidP="002F416C">
      <w:hyperlink r:id="rId7" w:history="1">
        <w:r w:rsidR="006F3CA8">
          <w:rPr>
            <w:rStyle w:val="ac"/>
          </w:rPr>
          <w:t>https://www.lwjgl.org/customize</w:t>
        </w:r>
      </w:hyperlink>
    </w:p>
    <w:p w14:paraId="4B83DEDA" w14:textId="45D24C48" w:rsidR="006F3CA8" w:rsidRDefault="006F3CA8" w:rsidP="002F416C">
      <w:r>
        <w:rPr>
          <w:rFonts w:hint="eastAsia"/>
        </w:rPr>
        <w:t>操作方法</w:t>
      </w:r>
    </w:p>
    <w:p w14:paraId="2FC5386E" w14:textId="0F15B84C" w:rsidR="006F3CA8" w:rsidRDefault="006F3CA8" w:rsidP="002F416C">
      <w:r>
        <w:rPr>
          <w:rFonts w:hint="eastAsia"/>
        </w:rPr>
        <w:t>这样子,你就可以得到适合你的Maven的配置文件了</w:t>
      </w:r>
    </w:p>
    <w:p w14:paraId="070F040D" w14:textId="5C102349" w:rsidR="006F3CA8" w:rsidRDefault="006F3CA8" w:rsidP="002F416C">
      <w:r>
        <w:rPr>
          <w:rFonts w:hint="eastAsia"/>
          <w:noProof/>
        </w:rPr>
        <w:drawing>
          <wp:inline distT="0" distB="0" distL="0" distR="0" wp14:anchorId="7226967C" wp14:editId="4D6813A0">
            <wp:extent cx="5267960" cy="5445760"/>
            <wp:effectExtent l="0" t="0" r="889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544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E630" w14:textId="58D78F29" w:rsidR="006F3CA8" w:rsidRDefault="006F3CA8" w:rsidP="002F416C"/>
    <w:p w14:paraId="609BFBEC" w14:textId="5B1C7961" w:rsidR="006F3CA8" w:rsidRDefault="006F3CA8" w:rsidP="002F416C"/>
    <w:p w14:paraId="6E69669C" w14:textId="5C926FD9" w:rsidR="006F3CA8" w:rsidRDefault="006F3CA8" w:rsidP="002F416C"/>
    <w:p w14:paraId="0C5A8FFE" w14:textId="39CF27F6" w:rsidR="006F3CA8" w:rsidRDefault="006F3CA8" w:rsidP="002F416C"/>
    <w:p w14:paraId="5B3CEA99" w14:textId="4B00CE71" w:rsidR="00B15C61" w:rsidRDefault="00B15C61" w:rsidP="002F416C"/>
    <w:p w14:paraId="78FC9D3D" w14:textId="0E292559" w:rsidR="00B15C61" w:rsidRDefault="00B15C61" w:rsidP="002F416C"/>
    <w:p w14:paraId="5B8A884B" w14:textId="6C9B9197" w:rsidR="00B15C61" w:rsidRDefault="00B15C61" w:rsidP="002F416C"/>
    <w:p w14:paraId="272D40B9" w14:textId="0E18BE38" w:rsidR="00B15C61" w:rsidRDefault="00B15C61" w:rsidP="002F416C"/>
    <w:p w14:paraId="664628FB" w14:textId="2C9F1FB1" w:rsidR="00B15C61" w:rsidRDefault="00B15C61" w:rsidP="002F416C"/>
    <w:p w14:paraId="6F8FA276" w14:textId="74588EE9" w:rsidR="00B15C61" w:rsidRDefault="00B15C61" w:rsidP="002F416C"/>
    <w:p w14:paraId="046F7F34" w14:textId="446F996D" w:rsidR="00B15C61" w:rsidRDefault="00B15C61" w:rsidP="002F416C"/>
    <w:p w14:paraId="085DB288" w14:textId="0D96CD46" w:rsidR="00B15C61" w:rsidRDefault="00B15C61" w:rsidP="002F416C"/>
    <w:p w14:paraId="44C1AD05" w14:textId="03ADE12A" w:rsidR="00B15C61" w:rsidRDefault="00B15C61" w:rsidP="002F416C">
      <w:r>
        <w:rPr>
          <w:rFonts w:hint="eastAsia"/>
        </w:rPr>
        <w:t>基本概念</w:t>
      </w:r>
    </w:p>
    <w:p w14:paraId="40A3CBB2" w14:textId="1A4ED6FD" w:rsidR="00B15C61" w:rsidRDefault="00402B69" w:rsidP="002F416C">
      <w:pPr>
        <w:rPr>
          <w:rFonts w:hint="eastAsia"/>
        </w:rPr>
      </w:pPr>
      <w:r>
        <w:rPr>
          <w:rFonts w:hint="eastAsia"/>
        </w:rPr>
        <w:t>以下代码均为伪代码</w:t>
      </w:r>
    </w:p>
    <w:p w14:paraId="42A2224F" w14:textId="77777777" w:rsidR="00402B69" w:rsidRDefault="00402B69" w:rsidP="002F416C">
      <w:pPr>
        <w:rPr>
          <w:rFonts w:hint="eastAsia"/>
        </w:rPr>
      </w:pPr>
    </w:p>
    <w:p w14:paraId="3897539B" w14:textId="5B44DB09" w:rsidR="00B15C61" w:rsidRDefault="00B15C61" w:rsidP="002F416C">
      <w:r>
        <w:rPr>
          <w:rFonts w:hint="eastAsia"/>
        </w:rPr>
        <w:t>代码地址:</w:t>
      </w:r>
      <w:r>
        <w:t xml:space="preserve"> </w:t>
      </w:r>
      <w:hyperlink r:id="rId9" w:history="1">
        <w:r w:rsidRPr="00754914">
          <w:rPr>
            <w:rStyle w:val="ac"/>
          </w:rPr>
          <w:t>https://www.lwjgl.org/guide</w:t>
        </w:r>
      </w:hyperlink>
    </w:p>
    <w:p w14:paraId="7649560B" w14:textId="7B93BCA3" w:rsidR="00B15C61" w:rsidRDefault="00B15C61" w:rsidP="002F416C"/>
    <w:p w14:paraId="6DB8A748" w14:textId="2834E4C4" w:rsidR="00B15C61" w:rsidRDefault="00B15C61" w:rsidP="002F416C">
      <w:r>
        <w:rPr>
          <w:rFonts w:hint="eastAsia"/>
        </w:rPr>
        <w:t>初始化代码</w:t>
      </w:r>
    </w:p>
    <w:p w14:paraId="1038FA2A" w14:textId="54C207E8" w:rsidR="00B15C61" w:rsidRDefault="00B15C61" w:rsidP="00B15C61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以下知识涉及OpenGL(</w:t>
      </w:r>
      <w:r>
        <w:t>GLFW</w:t>
      </w:r>
      <w:r>
        <w:rPr>
          <w:rFonts w:hint="eastAsia"/>
        </w:rPr>
        <w:t>),请自行学习,谢谢.</w:t>
      </w:r>
    </w:p>
    <w:p w14:paraId="20BFBC2A" w14:textId="32B6278C" w:rsidR="00B15C61" w:rsidRDefault="00B15C61" w:rsidP="00B15C61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新手,直接把初始化代码照抄就可以了.</w:t>
      </w:r>
    </w:p>
    <w:p w14:paraId="1117FEA7" w14:textId="77777777" w:rsidR="00B15C61" w:rsidRDefault="00B15C61" w:rsidP="00B15C61"/>
    <w:p w14:paraId="1625AD11" w14:textId="5EF1DD75" w:rsidR="00B15C61" w:rsidRDefault="00B15C61" w:rsidP="002F416C">
      <w:r>
        <w:rPr>
          <w:rFonts w:hint="eastAsia"/>
        </w:rPr>
        <w:t>初始化代码的作用,就是给你画一个框框,就想打开</w:t>
      </w:r>
      <w:proofErr w:type="gramStart"/>
      <w:r>
        <w:t>”</w:t>
      </w:r>
      <w:proofErr w:type="gramEnd"/>
      <w:r>
        <w:rPr>
          <w:rFonts w:hint="eastAsia"/>
        </w:rPr>
        <w:t>画图</w:t>
      </w:r>
      <w:proofErr w:type="gramStart"/>
      <w:r>
        <w:t>”</w:t>
      </w:r>
      <w:proofErr w:type="gramEnd"/>
      <w:r>
        <w:rPr>
          <w:rFonts w:hint="eastAsia"/>
        </w:rPr>
        <w:t>这个软件一样,</w:t>
      </w:r>
    </w:p>
    <w:tbl>
      <w:tblPr>
        <w:tblStyle w:val="ab"/>
        <w:tblpPr w:leftFromText="180" w:rightFromText="180" w:vertAnchor="text" w:horzAnchor="margin" w:tblpY="224"/>
        <w:tblW w:w="9861" w:type="dxa"/>
        <w:tblLook w:val="04A0" w:firstRow="1" w:lastRow="0" w:firstColumn="1" w:lastColumn="0" w:noHBand="0" w:noVBand="1"/>
      </w:tblPr>
      <w:tblGrid>
        <w:gridCol w:w="9861"/>
      </w:tblGrid>
      <w:tr w:rsidR="00E96667" w:rsidRPr="00B15C61" w14:paraId="7BA47C18" w14:textId="77777777" w:rsidTr="00402B69">
        <w:trPr>
          <w:trHeight w:val="70"/>
        </w:trPr>
        <w:tc>
          <w:tcPr>
            <w:tcW w:w="9861" w:type="dxa"/>
          </w:tcPr>
          <w:p w14:paraId="00924CEA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 </w:t>
            </w:r>
            <w:r>
              <w:rPr>
                <w:rFonts w:hint="eastAsia"/>
                <w:sz w:val="18"/>
                <w:szCs w:val="20"/>
              </w:rPr>
              <w:t>//对于高手来说,这个是设置输出流的,你可以把一些L</w:t>
            </w:r>
            <w:r>
              <w:rPr>
                <w:sz w:val="18"/>
                <w:szCs w:val="20"/>
              </w:rPr>
              <w:t>og4</w:t>
            </w:r>
            <w:r>
              <w:rPr>
                <w:rFonts w:hint="eastAsia"/>
                <w:sz w:val="18"/>
                <w:szCs w:val="20"/>
              </w:rPr>
              <w:t>j写进去</w:t>
            </w:r>
          </w:p>
          <w:p w14:paraId="4B6665B5" w14:textId="5D9A6FEA" w:rsidR="00E96667" w:rsidRDefault="00E96667" w:rsidP="00E96667">
            <w:pPr>
              <w:rPr>
                <w:rFonts w:hint="eastAsia"/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r w:rsidRPr="00B15C61">
              <w:rPr>
                <w:sz w:val="18"/>
                <w:szCs w:val="20"/>
              </w:rPr>
              <w:t>GLFWErrorCallback.createPrint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spellStart"/>
            <w:r w:rsidRPr="00B15C61">
              <w:rPr>
                <w:sz w:val="18"/>
                <w:szCs w:val="20"/>
              </w:rPr>
              <w:t>System.err</w:t>
            </w:r>
            <w:proofErr w:type="spellEnd"/>
            <w:proofErr w:type="gramStart"/>
            <w:r w:rsidRPr="00B15C61">
              <w:rPr>
                <w:sz w:val="18"/>
                <w:szCs w:val="20"/>
              </w:rPr>
              <w:t>).set</w:t>
            </w:r>
            <w:proofErr w:type="gramEnd"/>
            <w:r w:rsidRPr="00B15C61">
              <w:rPr>
                <w:sz w:val="18"/>
                <w:szCs w:val="20"/>
              </w:rPr>
              <w:t>();</w:t>
            </w:r>
          </w:p>
          <w:p w14:paraId="3258B083" w14:textId="77777777" w:rsidR="00E96667" w:rsidRDefault="00E96667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</w:t>
            </w:r>
            <w:r>
              <w:rPr>
                <w:rFonts w:hint="eastAsia"/>
                <w:sz w:val="18"/>
                <w:szCs w:val="20"/>
              </w:rPr>
              <w:t>//初始化OpenGL</w:t>
            </w:r>
          </w:p>
          <w:p w14:paraId="0F7870AD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</w:t>
            </w:r>
            <w:r>
              <w:rPr>
                <w:rFonts w:hint="eastAsia"/>
                <w:sz w:val="18"/>
                <w:szCs w:val="20"/>
              </w:rPr>
              <w:t>//准备打开图画软件</w:t>
            </w:r>
          </w:p>
          <w:p w14:paraId="51FD32F1" w14:textId="6EB8BAA5" w:rsidR="00E96667" w:rsidRDefault="00E96667" w:rsidP="00402B69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  <w:t xml:space="preserve">if </w:t>
            </w:r>
            <w:proofErr w:type="gramStart"/>
            <w:r w:rsidRPr="00B15C61">
              <w:rPr>
                <w:sz w:val="18"/>
                <w:szCs w:val="20"/>
              </w:rPr>
              <w:t>( !</w:t>
            </w:r>
            <w:proofErr w:type="spellStart"/>
            <w:r w:rsidRPr="00B15C61">
              <w:rPr>
                <w:sz w:val="18"/>
                <w:szCs w:val="20"/>
              </w:rPr>
              <w:t>glfwInit</w:t>
            </w:r>
            <w:proofErr w:type="spellEnd"/>
            <w:proofErr w:type="gramEnd"/>
            <w:r w:rsidRPr="00B15C61">
              <w:rPr>
                <w:sz w:val="18"/>
                <w:szCs w:val="20"/>
              </w:rPr>
              <w:t>() )</w:t>
            </w:r>
          </w:p>
          <w:p w14:paraId="79982954" w14:textId="67DA2369" w:rsidR="00E96667" w:rsidRPr="00B15C61" w:rsidRDefault="00402B69" w:rsidP="00E96667">
            <w:pPr>
              <w:rPr>
                <w:rFonts w:hint="eastAsia"/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</w:t>
            </w:r>
            <w:r>
              <w:rPr>
                <w:rFonts w:hint="eastAsia"/>
                <w:sz w:val="18"/>
                <w:szCs w:val="20"/>
              </w:rPr>
              <w:t>return;</w:t>
            </w:r>
          </w:p>
          <w:p w14:paraId="5D767D4A" w14:textId="77777777" w:rsidR="00E96667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>
              <w:rPr>
                <w:rFonts w:hint="eastAsia"/>
                <w:sz w:val="18"/>
                <w:szCs w:val="20"/>
              </w:rPr>
              <w:t>//配置</w:t>
            </w:r>
            <w:r>
              <w:rPr>
                <w:sz w:val="18"/>
                <w:szCs w:val="20"/>
              </w:rPr>
              <w:t>O</w:t>
            </w:r>
            <w:r>
              <w:rPr>
                <w:rFonts w:hint="eastAsia"/>
                <w:sz w:val="18"/>
                <w:szCs w:val="20"/>
              </w:rPr>
              <w:t>penGL</w:t>
            </w:r>
          </w:p>
          <w:p w14:paraId="25B170CD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</w:t>
            </w:r>
            <w:r>
              <w:rPr>
                <w:rFonts w:hint="eastAsia"/>
                <w:sz w:val="18"/>
                <w:szCs w:val="20"/>
              </w:rPr>
              <w:t>//设置这个图画软件能不能修改大小,能不能被你看得见之类的.</w:t>
            </w:r>
          </w:p>
          <w:p w14:paraId="2341380C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proofErr w:type="gramStart"/>
            <w:r w:rsidRPr="00B15C61">
              <w:rPr>
                <w:sz w:val="18"/>
                <w:szCs w:val="20"/>
              </w:rPr>
              <w:t>glfwDefaultWindowHints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End"/>
            <w:r w:rsidRPr="00B15C61">
              <w:rPr>
                <w:sz w:val="18"/>
                <w:szCs w:val="20"/>
              </w:rPr>
              <w:t>); // optional, the current window hints are already the default</w:t>
            </w:r>
          </w:p>
          <w:p w14:paraId="180FFA74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proofErr w:type="gramStart"/>
            <w:r w:rsidRPr="00B15C61">
              <w:rPr>
                <w:sz w:val="18"/>
                <w:szCs w:val="20"/>
              </w:rPr>
              <w:t>glfwWindowHint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End"/>
            <w:r w:rsidRPr="00B15C61">
              <w:rPr>
                <w:sz w:val="18"/>
                <w:szCs w:val="20"/>
              </w:rPr>
              <w:t>GLFW_VISIBLE, GLFW_FALSE); // the window will stay hidden after creation</w:t>
            </w:r>
          </w:p>
          <w:p w14:paraId="380802AB" w14:textId="77777777" w:rsidR="00E96667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proofErr w:type="gramStart"/>
            <w:r w:rsidRPr="00B15C61">
              <w:rPr>
                <w:sz w:val="18"/>
                <w:szCs w:val="20"/>
              </w:rPr>
              <w:t>glfwWindowHint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End"/>
            <w:r w:rsidRPr="00B15C61">
              <w:rPr>
                <w:sz w:val="18"/>
                <w:szCs w:val="20"/>
              </w:rPr>
              <w:t>GLFW_RESIZABLE, GLFW_TRUE); // the window will be resizable</w:t>
            </w:r>
          </w:p>
          <w:p w14:paraId="10366076" w14:textId="77777777" w:rsidR="00E96667" w:rsidRPr="00B15C61" w:rsidRDefault="00E96667" w:rsidP="00E96667">
            <w:pPr>
              <w:rPr>
                <w:rFonts w:hint="eastAsia"/>
                <w:sz w:val="18"/>
                <w:szCs w:val="20"/>
              </w:rPr>
            </w:pPr>
          </w:p>
          <w:p w14:paraId="111F4AE3" w14:textId="77777777" w:rsidR="00E96667" w:rsidRDefault="00E96667" w:rsidP="00E96667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          </w:t>
            </w:r>
            <w:r>
              <w:rPr>
                <w:rFonts w:hint="eastAsia"/>
                <w:sz w:val="18"/>
                <w:szCs w:val="20"/>
              </w:rPr>
              <w:t>//创建窗口(返回值为窗口Id(</w:t>
            </w:r>
            <w:r>
              <w:rPr>
                <w:sz w:val="18"/>
                <w:szCs w:val="20"/>
              </w:rPr>
              <w:t>L</w:t>
            </w:r>
            <w:r>
              <w:rPr>
                <w:rFonts w:hint="eastAsia"/>
                <w:sz w:val="18"/>
                <w:szCs w:val="20"/>
              </w:rPr>
              <w:t>ong</w:t>
            </w:r>
            <w:r>
              <w:rPr>
                <w:sz w:val="18"/>
                <w:szCs w:val="20"/>
              </w:rPr>
              <w:t xml:space="preserve"> </w:t>
            </w:r>
            <w:r>
              <w:rPr>
                <w:rFonts w:hint="eastAsia"/>
                <w:sz w:val="18"/>
                <w:szCs w:val="20"/>
              </w:rPr>
              <w:t>window)</w:t>
            </w:r>
          </w:p>
          <w:p w14:paraId="7888ACE5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</w:t>
            </w:r>
            <w:r>
              <w:rPr>
                <w:rFonts w:hint="eastAsia"/>
                <w:sz w:val="18"/>
                <w:szCs w:val="20"/>
              </w:rPr>
              <w:t>//设置这个框框的大小,和名字</w:t>
            </w:r>
          </w:p>
          <w:p w14:paraId="47A535B3" w14:textId="5455CE2D" w:rsidR="00E96667" w:rsidRPr="00B15C61" w:rsidRDefault="00E96667" w:rsidP="00E96667">
            <w:pPr>
              <w:rPr>
                <w:rFonts w:hint="eastAsia"/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  <w:t xml:space="preserve">window = </w:t>
            </w:r>
            <w:proofErr w:type="spellStart"/>
            <w:proofErr w:type="gramStart"/>
            <w:r w:rsidRPr="00B15C61">
              <w:rPr>
                <w:sz w:val="18"/>
                <w:szCs w:val="20"/>
              </w:rPr>
              <w:t>glfwCreateWindow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End"/>
            <w:r w:rsidRPr="00B15C61">
              <w:rPr>
                <w:sz w:val="18"/>
                <w:szCs w:val="20"/>
              </w:rPr>
              <w:t>300, 300, "Hello World!", NULL, NULL);</w:t>
            </w:r>
          </w:p>
          <w:p w14:paraId="2809E4A7" w14:textId="77777777" w:rsidR="00E96667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>
              <w:rPr>
                <w:rFonts w:hint="eastAsia"/>
                <w:sz w:val="18"/>
                <w:szCs w:val="20"/>
              </w:rPr>
              <w:t>//监听键盘输入,</w:t>
            </w:r>
          </w:p>
          <w:p w14:paraId="1E959F3B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</w:t>
            </w:r>
            <w:r>
              <w:rPr>
                <w:rFonts w:hint="eastAsia"/>
                <w:sz w:val="18"/>
                <w:szCs w:val="20"/>
              </w:rPr>
              <w:t>//没错,这里就是检测键盘输入的地方了.</w:t>
            </w:r>
            <w:r>
              <w:rPr>
                <w:sz w:val="18"/>
                <w:szCs w:val="20"/>
              </w:rPr>
              <w:t xml:space="preserve"> </w:t>
            </w:r>
            <w:r>
              <w:rPr>
                <w:rFonts w:hint="eastAsia"/>
                <w:sz w:val="18"/>
                <w:szCs w:val="20"/>
              </w:rPr>
              <w:t>划重点</w:t>
            </w:r>
          </w:p>
          <w:p w14:paraId="2C91B498" w14:textId="4E3543FC" w:rsidR="00E96667" w:rsidRPr="00B15C61" w:rsidRDefault="00E96667" w:rsidP="00E96667">
            <w:pPr>
              <w:rPr>
                <w:rFonts w:hint="eastAsia"/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proofErr w:type="gramStart"/>
            <w:r w:rsidRPr="00B15C61">
              <w:rPr>
                <w:sz w:val="18"/>
                <w:szCs w:val="20"/>
              </w:rPr>
              <w:t>glfwSetKeyCallback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End"/>
            <w:r w:rsidRPr="00B15C61">
              <w:rPr>
                <w:sz w:val="18"/>
                <w:szCs w:val="20"/>
              </w:rPr>
              <w:t xml:space="preserve">window, (window, key, </w:t>
            </w:r>
            <w:proofErr w:type="spellStart"/>
            <w:r w:rsidRPr="00B15C61">
              <w:rPr>
                <w:sz w:val="18"/>
                <w:szCs w:val="20"/>
              </w:rPr>
              <w:t>scancode</w:t>
            </w:r>
            <w:proofErr w:type="spellEnd"/>
            <w:r w:rsidRPr="00B15C61">
              <w:rPr>
                <w:sz w:val="18"/>
                <w:szCs w:val="20"/>
              </w:rPr>
              <w:t>, action, mods) -</w:t>
            </w:r>
            <w:r w:rsidR="00402B69">
              <w:rPr>
                <w:rFonts w:hint="eastAsia"/>
                <w:sz w:val="18"/>
                <w:szCs w:val="20"/>
              </w:rPr>
              <w:t>&gt;{}</w:t>
            </w:r>
            <w:r w:rsidRPr="00B15C61">
              <w:rPr>
                <w:sz w:val="18"/>
                <w:szCs w:val="20"/>
              </w:rPr>
              <w:t>);</w:t>
            </w:r>
          </w:p>
          <w:p w14:paraId="6CC9E489" w14:textId="411EB01E" w:rsidR="00E96667" w:rsidRPr="00B15C61" w:rsidRDefault="00E96667" w:rsidP="00E96667">
            <w:pPr>
              <w:rPr>
                <w:rFonts w:hint="eastAsia"/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  <w:t xml:space="preserve">// </w:t>
            </w:r>
            <w:r w:rsidR="00402B69">
              <w:rPr>
                <w:rFonts w:hint="eastAsia"/>
                <w:sz w:val="18"/>
                <w:szCs w:val="20"/>
              </w:rPr>
              <w:t>看看你的桌面一共有多大</w:t>
            </w:r>
          </w:p>
          <w:p w14:paraId="0400141B" w14:textId="4DBBAC5F" w:rsidR="00E96667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r w:rsidRPr="00B15C61">
              <w:rPr>
                <w:sz w:val="18"/>
                <w:szCs w:val="20"/>
              </w:rPr>
              <w:t>GLFWVidMode</w:t>
            </w:r>
            <w:proofErr w:type="spellEnd"/>
            <w:r w:rsidRPr="00B15C61">
              <w:rPr>
                <w:sz w:val="18"/>
                <w:szCs w:val="20"/>
              </w:rPr>
              <w:t xml:space="preserve"> </w:t>
            </w:r>
            <w:proofErr w:type="spellStart"/>
            <w:r w:rsidRPr="00B15C61">
              <w:rPr>
                <w:sz w:val="18"/>
                <w:szCs w:val="20"/>
              </w:rPr>
              <w:t>vidmode</w:t>
            </w:r>
            <w:proofErr w:type="spellEnd"/>
            <w:r w:rsidRPr="00B15C61">
              <w:rPr>
                <w:sz w:val="18"/>
                <w:szCs w:val="20"/>
              </w:rPr>
              <w:t xml:space="preserve"> = </w:t>
            </w:r>
            <w:proofErr w:type="spellStart"/>
            <w:r w:rsidRPr="00B15C61">
              <w:rPr>
                <w:sz w:val="18"/>
                <w:szCs w:val="20"/>
              </w:rPr>
              <w:t>glfwGetVideoMode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spellStart"/>
            <w:proofErr w:type="gramStart"/>
            <w:r w:rsidRPr="00B15C61">
              <w:rPr>
                <w:sz w:val="18"/>
                <w:szCs w:val="20"/>
              </w:rPr>
              <w:t>glfwGetPrimaryMonitor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End"/>
            <w:r w:rsidRPr="00B15C61">
              <w:rPr>
                <w:sz w:val="18"/>
                <w:szCs w:val="20"/>
              </w:rPr>
              <w:t>));</w:t>
            </w:r>
          </w:p>
          <w:p w14:paraId="33D0A888" w14:textId="0A18706B" w:rsidR="00402B69" w:rsidRDefault="00402B69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     </w:t>
            </w:r>
            <w:r>
              <w:rPr>
                <w:rFonts w:hint="eastAsia"/>
                <w:sz w:val="18"/>
                <w:szCs w:val="20"/>
              </w:rPr>
              <w:t>//运用数学的能力计算居中位置</w:t>
            </w:r>
          </w:p>
          <w:p w14:paraId="274B811B" w14:textId="2FF10E3B" w:rsidR="00402B69" w:rsidRPr="00B15C61" w:rsidRDefault="00402B69" w:rsidP="00E96667">
            <w:pPr>
              <w:rPr>
                <w:rFonts w:hint="eastAsia"/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    D</w:t>
            </w:r>
            <w:r>
              <w:rPr>
                <w:rFonts w:hint="eastAsia"/>
                <w:sz w:val="18"/>
                <w:szCs w:val="20"/>
              </w:rPr>
              <w:t>ouble</w:t>
            </w:r>
            <w:r>
              <w:rPr>
                <w:sz w:val="18"/>
                <w:szCs w:val="20"/>
              </w:rPr>
              <w:t xml:space="preserve"> </w:t>
            </w:r>
            <w:proofErr w:type="spellStart"/>
            <w:r>
              <w:rPr>
                <w:sz w:val="18"/>
                <w:szCs w:val="20"/>
              </w:rPr>
              <w:t>center_hieight</w:t>
            </w:r>
            <w:proofErr w:type="spellEnd"/>
            <w:r>
              <w:rPr>
                <w:sz w:val="18"/>
                <w:szCs w:val="20"/>
              </w:rPr>
              <w:t>=(</w:t>
            </w:r>
            <w:proofErr w:type="gramStart"/>
            <w:r>
              <w:rPr>
                <w:sz w:val="18"/>
                <w:szCs w:val="20"/>
              </w:rPr>
              <w:t>vidmode.height</w:t>
            </w:r>
            <w:proofErr w:type="gramEnd"/>
            <w:r>
              <w:rPr>
                <w:sz w:val="18"/>
                <w:szCs w:val="20"/>
              </w:rPr>
              <w:t>-300)/2</w:t>
            </w:r>
          </w:p>
          <w:p w14:paraId="121014E5" w14:textId="657DC216" w:rsidR="00E96667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 w:rsidR="00402B69">
              <w:rPr>
                <w:sz w:val="18"/>
                <w:szCs w:val="20"/>
              </w:rPr>
              <w:t>D</w:t>
            </w:r>
            <w:r w:rsidR="00402B69">
              <w:rPr>
                <w:rFonts w:hint="eastAsia"/>
                <w:sz w:val="18"/>
                <w:szCs w:val="20"/>
              </w:rPr>
              <w:t>ouble</w:t>
            </w:r>
            <w:r w:rsidR="00402B69">
              <w:rPr>
                <w:sz w:val="18"/>
                <w:szCs w:val="20"/>
              </w:rPr>
              <w:t xml:space="preserve"> </w:t>
            </w:r>
            <w:proofErr w:type="spellStart"/>
            <w:r w:rsidR="00402B69">
              <w:rPr>
                <w:rFonts w:hint="eastAsia"/>
                <w:sz w:val="18"/>
                <w:szCs w:val="20"/>
              </w:rPr>
              <w:t>center_width</w:t>
            </w:r>
            <w:proofErr w:type="spellEnd"/>
            <w:r w:rsidR="00402B69">
              <w:rPr>
                <w:rFonts w:hint="eastAsia"/>
                <w:sz w:val="18"/>
                <w:szCs w:val="20"/>
              </w:rPr>
              <w:t>=;</w:t>
            </w:r>
          </w:p>
          <w:p w14:paraId="248BAAEC" w14:textId="4C442713" w:rsidR="00402B69" w:rsidRPr="00B15C61" w:rsidRDefault="00402B69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    </w:t>
            </w:r>
            <w:r>
              <w:rPr>
                <w:rFonts w:hint="eastAsia"/>
                <w:sz w:val="18"/>
                <w:szCs w:val="20"/>
              </w:rPr>
              <w:t>//把你的画板,放到屏幕中间</w:t>
            </w:r>
          </w:p>
          <w:p w14:paraId="06740688" w14:textId="6D9BD5CC" w:rsidR="00E96667" w:rsidRPr="00B15C61" w:rsidRDefault="00E96667" w:rsidP="00E96667">
            <w:pPr>
              <w:rPr>
                <w:rFonts w:hint="eastAsia"/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r w:rsidRPr="00B15C61">
              <w:rPr>
                <w:sz w:val="18"/>
                <w:szCs w:val="20"/>
              </w:rPr>
              <w:t>glfwSetWindowPos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Start"/>
            <w:r w:rsidRPr="00B15C61">
              <w:rPr>
                <w:sz w:val="18"/>
                <w:szCs w:val="20"/>
              </w:rPr>
              <w:t>window</w:t>
            </w:r>
            <w:r w:rsidR="00402B69">
              <w:rPr>
                <w:rFonts w:hint="eastAsia"/>
                <w:sz w:val="18"/>
                <w:szCs w:val="20"/>
              </w:rPr>
              <w:t>,</w:t>
            </w:r>
            <w:r w:rsidRPr="00B15C61">
              <w:rPr>
                <w:sz w:val="18"/>
                <w:szCs w:val="20"/>
              </w:rPr>
              <w:t>(</w:t>
            </w:r>
            <w:proofErr w:type="spellStart"/>
            <w:proofErr w:type="gramEnd"/>
            <w:r w:rsidRPr="00B15C61">
              <w:rPr>
                <w:sz w:val="18"/>
                <w:szCs w:val="20"/>
              </w:rPr>
              <w:t>vidmode.width</w:t>
            </w:r>
            <w:proofErr w:type="spellEnd"/>
            <w:r w:rsidRPr="00B15C61">
              <w:rPr>
                <w:sz w:val="18"/>
                <w:szCs w:val="20"/>
              </w:rPr>
              <w:t xml:space="preserve">() - </w:t>
            </w:r>
            <w:proofErr w:type="spellStart"/>
            <w:r w:rsidRPr="00B15C61">
              <w:rPr>
                <w:sz w:val="18"/>
                <w:szCs w:val="20"/>
              </w:rPr>
              <w:t>pWidth.get</w:t>
            </w:r>
            <w:proofErr w:type="spellEnd"/>
            <w:r w:rsidRPr="00B15C61">
              <w:rPr>
                <w:sz w:val="18"/>
                <w:szCs w:val="20"/>
              </w:rPr>
              <w:t>(0)) / 2,(</w:t>
            </w:r>
            <w:proofErr w:type="spellStart"/>
            <w:r w:rsidRPr="00B15C61">
              <w:rPr>
                <w:sz w:val="18"/>
                <w:szCs w:val="20"/>
              </w:rPr>
              <w:t>vidmode.height</w:t>
            </w:r>
            <w:proofErr w:type="spellEnd"/>
            <w:r w:rsidRPr="00B15C61">
              <w:rPr>
                <w:sz w:val="18"/>
                <w:szCs w:val="20"/>
              </w:rPr>
              <w:t xml:space="preserve">() - </w:t>
            </w:r>
            <w:proofErr w:type="spellStart"/>
            <w:r w:rsidRPr="00B15C61">
              <w:rPr>
                <w:sz w:val="18"/>
                <w:szCs w:val="20"/>
              </w:rPr>
              <w:t>pHeight.get</w:t>
            </w:r>
            <w:proofErr w:type="spellEnd"/>
            <w:r w:rsidRPr="00B15C61">
              <w:rPr>
                <w:sz w:val="18"/>
                <w:szCs w:val="20"/>
              </w:rPr>
              <w:t>(0)) / 2</w:t>
            </w:r>
            <w:r w:rsidR="00402B69">
              <w:rPr>
                <w:rFonts w:hint="eastAsia"/>
                <w:sz w:val="18"/>
                <w:szCs w:val="20"/>
              </w:rPr>
              <w:t>;</w:t>
            </w:r>
          </w:p>
          <w:p w14:paraId="2C2B3732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  <w:t xml:space="preserve">// </w:t>
            </w:r>
            <w:r>
              <w:rPr>
                <w:rFonts w:hint="eastAsia"/>
                <w:sz w:val="18"/>
                <w:szCs w:val="20"/>
              </w:rPr>
              <w:t>这个非常重要,就是告诉电脑,我们现在需要用的就是这个画板.</w:t>
            </w:r>
          </w:p>
          <w:p w14:paraId="10F13DF4" w14:textId="4851D190" w:rsidR="00E96667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r w:rsidR="00402B69">
              <w:rPr>
                <w:sz w:val="18"/>
                <w:szCs w:val="20"/>
              </w:rPr>
              <w:t xml:space="preserve">     </w:t>
            </w:r>
            <w:proofErr w:type="spellStart"/>
            <w:r w:rsidRPr="00B15C61">
              <w:rPr>
                <w:sz w:val="18"/>
                <w:szCs w:val="20"/>
              </w:rPr>
              <w:t>glfwMakeContextCurrent</w:t>
            </w:r>
            <w:proofErr w:type="spellEnd"/>
            <w:r w:rsidRPr="00B15C61">
              <w:rPr>
                <w:sz w:val="18"/>
                <w:szCs w:val="20"/>
              </w:rPr>
              <w:t>(window);</w:t>
            </w:r>
          </w:p>
          <w:p w14:paraId="11E26361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</w:t>
            </w:r>
            <w:r>
              <w:rPr>
                <w:rFonts w:hint="eastAsia"/>
                <w:sz w:val="18"/>
                <w:szCs w:val="20"/>
              </w:rPr>
              <w:t>//新手不用管,这么设置就对了</w:t>
            </w:r>
          </w:p>
          <w:p w14:paraId="350B3A62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  <w:t>// Enable v-sync</w:t>
            </w:r>
          </w:p>
          <w:p w14:paraId="0ACB99A5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proofErr w:type="gramStart"/>
            <w:r w:rsidRPr="00B15C61">
              <w:rPr>
                <w:sz w:val="18"/>
                <w:szCs w:val="20"/>
              </w:rPr>
              <w:t>glfwSwapInterval</w:t>
            </w:r>
            <w:proofErr w:type="spellEnd"/>
            <w:r w:rsidRPr="00B15C61">
              <w:rPr>
                <w:sz w:val="18"/>
                <w:szCs w:val="20"/>
              </w:rPr>
              <w:t>(</w:t>
            </w:r>
            <w:proofErr w:type="gramEnd"/>
            <w:r w:rsidRPr="00B15C61">
              <w:rPr>
                <w:sz w:val="18"/>
                <w:szCs w:val="20"/>
              </w:rPr>
              <w:t>1);</w:t>
            </w:r>
          </w:p>
          <w:p w14:paraId="3FD212D4" w14:textId="3C2A6A07" w:rsidR="00E96667" w:rsidRDefault="00E96667" w:rsidP="00E96667">
            <w:pPr>
              <w:rPr>
                <w:rFonts w:hint="eastAsia"/>
                <w:sz w:val="18"/>
                <w:szCs w:val="20"/>
              </w:rPr>
            </w:pPr>
            <w:r>
              <w:rPr>
                <w:rFonts w:hint="eastAsia"/>
                <w:sz w:val="18"/>
                <w:szCs w:val="20"/>
              </w:rPr>
              <w:t xml:space="preserve"> </w:t>
            </w:r>
            <w:r>
              <w:rPr>
                <w:sz w:val="18"/>
                <w:szCs w:val="20"/>
              </w:rPr>
              <w:t xml:space="preserve">         </w:t>
            </w:r>
            <w:r>
              <w:rPr>
                <w:rFonts w:hint="eastAsia"/>
                <w:sz w:val="18"/>
                <w:szCs w:val="20"/>
              </w:rPr>
              <w:t>//最后一步,让电脑把画板展现出来</w:t>
            </w:r>
          </w:p>
          <w:p w14:paraId="79291838" w14:textId="77777777" w:rsidR="00E96667" w:rsidRPr="00B15C61" w:rsidRDefault="00E96667" w:rsidP="00E96667">
            <w:pPr>
              <w:rPr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</w:r>
            <w:r w:rsidRPr="00B15C61">
              <w:rPr>
                <w:sz w:val="18"/>
                <w:szCs w:val="20"/>
              </w:rPr>
              <w:tab/>
            </w:r>
            <w:proofErr w:type="spellStart"/>
            <w:r w:rsidRPr="00B15C61">
              <w:rPr>
                <w:sz w:val="18"/>
                <w:szCs w:val="20"/>
              </w:rPr>
              <w:t>glfwShowWindow</w:t>
            </w:r>
            <w:proofErr w:type="spellEnd"/>
            <w:r w:rsidRPr="00B15C61">
              <w:rPr>
                <w:sz w:val="18"/>
                <w:szCs w:val="20"/>
              </w:rPr>
              <w:t>(window);</w:t>
            </w:r>
          </w:p>
          <w:p w14:paraId="389307F1" w14:textId="6F0D451D" w:rsidR="00E96667" w:rsidRPr="00B15C61" w:rsidRDefault="00E96667" w:rsidP="00E96667">
            <w:pPr>
              <w:rPr>
                <w:rFonts w:hint="eastAsia"/>
                <w:sz w:val="18"/>
                <w:szCs w:val="20"/>
              </w:rPr>
            </w:pPr>
            <w:r w:rsidRPr="00B15C61">
              <w:rPr>
                <w:sz w:val="18"/>
                <w:szCs w:val="20"/>
              </w:rPr>
              <w:tab/>
              <w:t>}</w:t>
            </w:r>
            <w:r w:rsidR="005478F8">
              <w:rPr>
                <w:sz w:val="18"/>
                <w:szCs w:val="20"/>
              </w:rPr>
              <w:t xml:space="preserve"> </w:t>
            </w:r>
            <w:r w:rsidR="005478F8">
              <w:rPr>
                <w:rFonts w:hint="eastAsia"/>
                <w:sz w:val="18"/>
                <w:szCs w:val="20"/>
              </w:rPr>
              <w:t>//恭喜你,成功的创建了一共窗口~</w:t>
            </w:r>
          </w:p>
        </w:tc>
      </w:tr>
    </w:tbl>
    <w:p w14:paraId="77D65B38" w14:textId="75767C76" w:rsidR="00B15C61" w:rsidRDefault="00B15C61" w:rsidP="002F416C"/>
    <w:p w14:paraId="72CE5FDE" w14:textId="453032AF" w:rsidR="00E96667" w:rsidRDefault="00E96667" w:rsidP="00E96667">
      <w:r>
        <w:rPr>
          <w:rFonts w:hint="eastAsia"/>
        </w:rPr>
        <w:t>循环代码</w:t>
      </w:r>
    </w:p>
    <w:p w14:paraId="7240AB73" w14:textId="60AB577C" w:rsidR="00E96667" w:rsidRDefault="00833E31" w:rsidP="00E96667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循环代码,是接在初始化代码之后的</w:t>
      </w:r>
    </w:p>
    <w:p w14:paraId="35FE58E2" w14:textId="38761843" w:rsidR="00E96667" w:rsidRDefault="00833E31" w:rsidP="00E96667">
      <w:pPr>
        <w:pStyle w:val="aa"/>
        <w:numPr>
          <w:ilvl w:val="0"/>
          <w:numId w:val="6"/>
        </w:numPr>
        <w:ind w:firstLineChars="0"/>
      </w:pPr>
      <w:r>
        <w:rPr>
          <w:rFonts w:hint="eastAsia"/>
        </w:rPr>
        <w:t>以后你要画画什么的,都写在循环代码里就可以了</w:t>
      </w:r>
    </w:p>
    <w:p w14:paraId="3C4995E1" w14:textId="45EF53E6" w:rsidR="00E96667" w:rsidRDefault="00E96667" w:rsidP="00E96667"/>
    <w:p w14:paraId="19190BFC" w14:textId="30B48B54" w:rsidR="00833E31" w:rsidRDefault="00833E31" w:rsidP="00E96667">
      <w:pPr>
        <w:rPr>
          <w:rFonts w:hint="eastAsia"/>
        </w:rPr>
      </w:pPr>
      <w:r>
        <w:rPr>
          <w:rFonts w:hint="eastAsia"/>
        </w:rPr>
        <w:t>循环,就是在窗口出现和游戏关闭之前,一直用到的东西</w:t>
      </w:r>
      <w:r w:rsidR="000C622F">
        <w:rPr>
          <w:rFonts w:hint="eastAsia"/>
        </w:rPr>
        <w:t>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3E6A" w14:paraId="59449E32" w14:textId="77777777" w:rsidTr="00213E6A">
        <w:tc>
          <w:tcPr>
            <w:tcW w:w="8296" w:type="dxa"/>
          </w:tcPr>
          <w:p w14:paraId="1064187B" w14:textId="3FED3553" w:rsidR="00213E6A" w:rsidRDefault="00213E6A" w:rsidP="00213E6A">
            <w:pPr>
              <w:rPr>
                <w:rFonts w:hint="eastAsia"/>
              </w:rPr>
            </w:pPr>
            <w:r>
              <w:tab/>
            </w:r>
            <w:r>
              <w:tab/>
              <w:t xml:space="preserve">// </w:t>
            </w:r>
            <w:r w:rsidR="000C622F">
              <w:rPr>
                <w:rFonts w:hint="eastAsia"/>
              </w:rPr>
              <w:t>创建画布,你可以开始画画</w:t>
            </w:r>
            <w:proofErr w:type="gramStart"/>
            <w:r w:rsidR="000C622F">
              <w:rPr>
                <w:rFonts w:hint="eastAsia"/>
              </w:rPr>
              <w:t>咯</w:t>
            </w:r>
            <w:proofErr w:type="gramEnd"/>
          </w:p>
          <w:p w14:paraId="6B0BE446" w14:textId="77777777" w:rsidR="00213E6A" w:rsidRDefault="00213E6A" w:rsidP="00213E6A">
            <w:r>
              <w:tab/>
            </w:r>
            <w:r>
              <w:tab/>
            </w:r>
            <w:proofErr w:type="spellStart"/>
            <w:proofErr w:type="gramStart"/>
            <w:r>
              <w:t>GL.createCapabilities</w:t>
            </w:r>
            <w:proofErr w:type="spellEnd"/>
            <w:proofErr w:type="gramEnd"/>
            <w:r>
              <w:t>();</w:t>
            </w:r>
          </w:p>
          <w:p w14:paraId="5AEBF361" w14:textId="370B2465" w:rsidR="00213E6A" w:rsidRDefault="000C622F" w:rsidP="00213E6A">
            <w:pPr>
              <w:rPr>
                <w:rFonts w:hint="eastAsia"/>
              </w:rPr>
            </w:pPr>
            <w:r>
              <w:t xml:space="preserve">        </w:t>
            </w:r>
            <w:r>
              <w:rPr>
                <w:rFonts w:hint="eastAsia"/>
              </w:rPr>
              <w:t>//</w:t>
            </w:r>
            <w:r>
              <w:t xml:space="preserve"> </w:t>
            </w:r>
            <w:r>
              <w:rPr>
                <w:rFonts w:hint="eastAsia"/>
              </w:rPr>
              <w:t>背景颜色,就是你画画的纸是什么颜色.3</w:t>
            </w:r>
          </w:p>
          <w:p w14:paraId="28E4B1A6" w14:textId="77777777" w:rsidR="00213E6A" w:rsidRDefault="00213E6A" w:rsidP="00213E6A">
            <w:r>
              <w:tab/>
            </w:r>
            <w:r>
              <w:tab/>
            </w:r>
            <w:proofErr w:type="spellStart"/>
            <w:proofErr w:type="gramStart"/>
            <w:r>
              <w:t>glClearColor</w:t>
            </w:r>
            <w:proofErr w:type="spellEnd"/>
            <w:r>
              <w:t>(</w:t>
            </w:r>
            <w:proofErr w:type="gramEnd"/>
            <w:r>
              <w:t>1.0f, 0.0f, 0.0f, 0.0f);</w:t>
            </w:r>
          </w:p>
          <w:p w14:paraId="331BD279" w14:textId="5D26CBB6" w:rsidR="00213E6A" w:rsidRDefault="00407891" w:rsidP="00213E6A">
            <w:pPr>
              <w:rPr>
                <w:rFonts w:hint="eastAsia"/>
              </w:rPr>
            </w:pPr>
            <w:r>
              <w:t xml:space="preserve">        </w:t>
            </w:r>
            <w:r>
              <w:rPr>
                <w:rFonts w:hint="eastAsia"/>
              </w:rPr>
              <w:t>//真正的循环开始了,快去画画吧.</w:t>
            </w:r>
          </w:p>
          <w:p w14:paraId="4D662D4B" w14:textId="1DDC54FE" w:rsidR="00213E6A" w:rsidRDefault="00213E6A" w:rsidP="00213E6A">
            <w:r>
              <w:tab/>
            </w:r>
            <w:r>
              <w:tab/>
              <w:t xml:space="preserve">while </w:t>
            </w:r>
            <w:proofErr w:type="gramStart"/>
            <w:r>
              <w:t>( !</w:t>
            </w:r>
            <w:proofErr w:type="spellStart"/>
            <w:r>
              <w:t>glfwWindowShouldClose</w:t>
            </w:r>
            <w:proofErr w:type="spellEnd"/>
            <w:proofErr w:type="gramEnd"/>
            <w:r>
              <w:t>(window) ) {</w:t>
            </w:r>
          </w:p>
          <w:p w14:paraId="7F16A753" w14:textId="4E5A85D6" w:rsidR="00407891" w:rsidRDefault="00407891" w:rsidP="00407891">
            <w:r>
              <w:rPr>
                <w:rFonts w:hint="eastAsia"/>
              </w:rPr>
              <w:t xml:space="preserve"> </w:t>
            </w:r>
            <w:r>
              <w:t xml:space="preserve">           </w:t>
            </w:r>
            <w:r>
              <w:rPr>
                <w:rFonts w:hint="eastAsia"/>
              </w:rPr>
              <w:t>//刷新缓存</w:t>
            </w:r>
          </w:p>
          <w:p w14:paraId="52968A30" w14:textId="06018CB5" w:rsidR="00407891" w:rsidRDefault="00407891" w:rsidP="00213E6A">
            <w:r>
              <w:rPr>
                <w:rFonts w:hint="eastAsia"/>
              </w:rPr>
              <w:t xml:space="preserve"> </w:t>
            </w:r>
            <w:r>
              <w:t xml:space="preserve">           </w:t>
            </w:r>
            <w:r>
              <w:rPr>
                <w:rFonts w:hint="eastAsia"/>
              </w:rPr>
              <w:t>//你在画完的时候,如果不换一张纸,那么画就不好看了(重叠</w:t>
            </w:r>
            <w:r>
              <w:t>)</w:t>
            </w:r>
          </w:p>
          <w:p w14:paraId="047F9CA7" w14:textId="7F4B33BD" w:rsidR="00407891" w:rsidRDefault="00407891" w:rsidP="00213E6A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    </w:t>
            </w:r>
            <w:r>
              <w:rPr>
                <w:rFonts w:hint="eastAsia"/>
              </w:rPr>
              <w:t>//所以说,我们是不是要换一张纸,不是么</w:t>
            </w:r>
          </w:p>
          <w:p w14:paraId="4FEBB3CC" w14:textId="758F427C" w:rsidR="00213E6A" w:rsidRDefault="00213E6A" w:rsidP="00213E6A">
            <w:pPr>
              <w:rPr>
                <w:rFonts w:hint="eastAsia"/>
              </w:rPr>
            </w:pPr>
            <w:r>
              <w:tab/>
            </w:r>
            <w:r>
              <w:tab/>
            </w:r>
            <w:r>
              <w:tab/>
            </w:r>
            <w:proofErr w:type="spellStart"/>
            <w:proofErr w:type="gramStart"/>
            <w:r>
              <w:t>glClear</w:t>
            </w:r>
            <w:proofErr w:type="spellEnd"/>
            <w:r>
              <w:t>(</w:t>
            </w:r>
            <w:proofErr w:type="gramEnd"/>
            <w:r>
              <w:t>GL_COLOR_BUFFER_BIT | GL_DEPTH_BUFFER_BIT);</w:t>
            </w:r>
          </w:p>
          <w:p w14:paraId="3EF54495" w14:textId="00356602" w:rsidR="00213E6A" w:rsidRDefault="00213E6A" w:rsidP="00213E6A">
            <w:pPr>
              <w:rPr>
                <w:rFonts w:hint="eastAsia"/>
              </w:rPr>
            </w:pPr>
            <w:r>
              <w:tab/>
            </w:r>
            <w:r>
              <w:tab/>
            </w:r>
            <w:r>
              <w:tab/>
            </w:r>
            <w:proofErr w:type="spellStart"/>
            <w:r>
              <w:t>glfwSwapBuffers</w:t>
            </w:r>
            <w:proofErr w:type="spellEnd"/>
            <w:r>
              <w:t>(window); // swap the color buffers</w:t>
            </w:r>
          </w:p>
          <w:p w14:paraId="6F0026A8" w14:textId="7F1F4691" w:rsidR="00213E6A" w:rsidRDefault="00213E6A" w:rsidP="00213E6A">
            <w:r>
              <w:tab/>
            </w:r>
            <w:r>
              <w:tab/>
            </w:r>
            <w:r>
              <w:tab/>
              <w:t>//</w:t>
            </w:r>
            <w:r w:rsidR="00407891">
              <w:rPr>
                <w:rFonts w:hint="eastAsia"/>
              </w:rPr>
              <w:t>召唤所有事件</w:t>
            </w:r>
          </w:p>
          <w:p w14:paraId="6DE31492" w14:textId="60587586" w:rsidR="00407891" w:rsidRDefault="00407891" w:rsidP="00213E6A">
            <w:r>
              <w:rPr>
                <w:rFonts w:hint="eastAsia"/>
              </w:rPr>
              <w:t xml:space="preserve"> </w:t>
            </w:r>
            <w:r>
              <w:t xml:space="preserve">           </w:t>
            </w:r>
            <w:r>
              <w:rPr>
                <w:rFonts w:hint="eastAsia"/>
              </w:rPr>
              <w:t>//</w:t>
            </w:r>
            <w:r w:rsidR="00DC565D">
              <w:rPr>
                <w:rFonts w:hint="eastAsia"/>
              </w:rPr>
              <w:t>键盘\鼠标的移动,</w:t>
            </w:r>
            <w:r w:rsidR="00DC565D">
              <w:t xml:space="preserve"> </w:t>
            </w:r>
            <w:r w:rsidR="00DC565D">
              <w:rPr>
                <w:rFonts w:hint="eastAsia"/>
              </w:rPr>
              <w:t>都是在这里处理的</w:t>
            </w:r>
          </w:p>
          <w:p w14:paraId="3CA18FAA" w14:textId="29C185C3" w:rsidR="00DC565D" w:rsidRDefault="00DC565D" w:rsidP="00213E6A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    </w:t>
            </w:r>
            <w:r>
              <w:rPr>
                <w:rFonts w:hint="eastAsia"/>
              </w:rPr>
              <w:t>//简单的说,你如果不用这个方法,你就只可以干看着.</w:t>
            </w:r>
          </w:p>
          <w:p w14:paraId="73D7F948" w14:textId="77777777" w:rsidR="00213E6A" w:rsidRDefault="00213E6A" w:rsidP="00213E6A">
            <w:r>
              <w:tab/>
            </w:r>
            <w:r>
              <w:tab/>
            </w:r>
            <w:r>
              <w:tab/>
            </w:r>
            <w:proofErr w:type="spellStart"/>
            <w:proofErr w:type="gramStart"/>
            <w:r>
              <w:t>glfwPollEvents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771E1CD2" w14:textId="300D270C" w:rsidR="00213E6A" w:rsidRDefault="00213E6A" w:rsidP="00213E6A">
            <w:pPr>
              <w:rPr>
                <w:rFonts w:hint="eastAsia"/>
              </w:rPr>
            </w:pPr>
            <w:r>
              <w:tab/>
            </w:r>
            <w:r>
              <w:tab/>
              <w:t>}</w:t>
            </w:r>
          </w:p>
        </w:tc>
      </w:tr>
    </w:tbl>
    <w:p w14:paraId="55D67408" w14:textId="5E0398FB" w:rsidR="00662330" w:rsidRDefault="00662330" w:rsidP="002F416C">
      <w:r>
        <w:rPr>
          <w:rFonts w:hint="eastAsia"/>
        </w:rPr>
        <w:t>运行代码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2330" w14:paraId="6B748DF5" w14:textId="77777777" w:rsidTr="00662330">
        <w:tc>
          <w:tcPr>
            <w:tcW w:w="8296" w:type="dxa"/>
          </w:tcPr>
          <w:p w14:paraId="1717B98A" w14:textId="77777777" w:rsidR="00662330" w:rsidRDefault="00662330" w:rsidP="00662330">
            <w:r>
              <w:tab/>
              <w:t xml:space="preserve">public void </w:t>
            </w:r>
            <w:proofErr w:type="gramStart"/>
            <w:r>
              <w:t>run(</w:t>
            </w:r>
            <w:proofErr w:type="gramEnd"/>
            <w:r>
              <w:t>) {</w:t>
            </w:r>
          </w:p>
          <w:p w14:paraId="169213D7" w14:textId="02000BFD" w:rsidR="00662330" w:rsidRDefault="00EE0DFB" w:rsidP="00662330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//初始化G</w:t>
            </w:r>
            <w:r>
              <w:t>LFW</w:t>
            </w:r>
          </w:p>
          <w:p w14:paraId="56D8A91F" w14:textId="68A688EF" w:rsidR="00EE0DFB" w:rsidRDefault="00EE0DFB" w:rsidP="00662330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//为你打开图画软件</w:t>
            </w:r>
          </w:p>
          <w:p w14:paraId="7D0FCE4F" w14:textId="57E03744" w:rsidR="00662330" w:rsidRDefault="00662330" w:rsidP="00662330">
            <w:r>
              <w:tab/>
            </w:r>
            <w:r>
              <w:tab/>
            </w:r>
            <w:proofErr w:type="spellStart"/>
            <w:proofErr w:type="gramStart"/>
            <w:r>
              <w:t>init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4FB50637" w14:textId="1BD994C1" w:rsidR="00EE0DFB" w:rsidRDefault="00EE0DFB" w:rsidP="00662330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//自由的作画</w:t>
            </w:r>
          </w:p>
          <w:p w14:paraId="2E36512C" w14:textId="6D805156" w:rsidR="00662330" w:rsidRDefault="00662330" w:rsidP="00662330">
            <w:pPr>
              <w:rPr>
                <w:rFonts w:hint="eastAsia"/>
              </w:rPr>
            </w:pPr>
            <w:r>
              <w:tab/>
            </w:r>
            <w:r>
              <w:tab/>
            </w:r>
            <w:proofErr w:type="gramStart"/>
            <w:r>
              <w:t>loop(</w:t>
            </w:r>
            <w:proofErr w:type="gramEnd"/>
            <w:r>
              <w:t>);</w:t>
            </w:r>
          </w:p>
          <w:p w14:paraId="74D4C4D2" w14:textId="612140C4" w:rsidR="00662330" w:rsidRDefault="00662330" w:rsidP="00662330">
            <w:r>
              <w:tab/>
            </w:r>
            <w:r>
              <w:tab/>
            </w:r>
            <w:r w:rsidR="00EE0DFB">
              <w:rPr>
                <w:rFonts w:hint="eastAsia"/>
              </w:rPr>
              <w:t>//作画完毕</w:t>
            </w:r>
          </w:p>
          <w:p w14:paraId="153CF7C6" w14:textId="10CE9A48" w:rsidR="00EE0DFB" w:rsidRDefault="00EE0DFB" w:rsidP="00662330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//关闭窗口</w:t>
            </w:r>
          </w:p>
          <w:p w14:paraId="218FA334" w14:textId="77777777" w:rsidR="00662330" w:rsidRDefault="00662330" w:rsidP="00662330">
            <w:r>
              <w:tab/>
            </w:r>
            <w:r>
              <w:tab/>
            </w:r>
            <w:proofErr w:type="spellStart"/>
            <w:r>
              <w:t>glfwFreeCallbacks</w:t>
            </w:r>
            <w:proofErr w:type="spellEnd"/>
            <w:r>
              <w:t>(window);</w:t>
            </w:r>
          </w:p>
          <w:p w14:paraId="1E74BF8F" w14:textId="77777777" w:rsidR="00662330" w:rsidRDefault="00662330" w:rsidP="00662330">
            <w:r>
              <w:tab/>
            </w:r>
            <w:r>
              <w:tab/>
            </w:r>
            <w:proofErr w:type="spellStart"/>
            <w:r>
              <w:t>glfwDestroyWindow</w:t>
            </w:r>
            <w:proofErr w:type="spellEnd"/>
            <w:r>
              <w:t>(window);</w:t>
            </w:r>
          </w:p>
          <w:p w14:paraId="7FE5973A" w14:textId="77777777" w:rsidR="00662330" w:rsidRDefault="00662330" w:rsidP="00662330"/>
          <w:p w14:paraId="25E79AD0" w14:textId="046B3131" w:rsidR="00662330" w:rsidRDefault="00662330" w:rsidP="00662330">
            <w:r>
              <w:tab/>
            </w:r>
            <w:r>
              <w:tab/>
              <w:t>//</w:t>
            </w:r>
            <w:r w:rsidR="00EE0DFB">
              <w:rPr>
                <w:rFonts w:hint="eastAsia"/>
              </w:rPr>
              <w:t>关闭G</w:t>
            </w:r>
            <w:r w:rsidR="00EE0DFB">
              <w:t>LFW</w:t>
            </w:r>
          </w:p>
          <w:p w14:paraId="412AD216" w14:textId="77777777" w:rsidR="00662330" w:rsidRDefault="00662330" w:rsidP="00662330">
            <w:r>
              <w:tab/>
            </w:r>
            <w:r>
              <w:tab/>
            </w:r>
            <w:proofErr w:type="spellStart"/>
            <w:proofErr w:type="gramStart"/>
            <w:r>
              <w:t>glfwTerminate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22CA7C7F" w14:textId="77777777" w:rsidR="00662330" w:rsidRDefault="00662330" w:rsidP="00662330">
            <w:r>
              <w:tab/>
            </w:r>
            <w:r>
              <w:tab/>
            </w:r>
            <w:proofErr w:type="spellStart"/>
            <w:r>
              <w:t>glfwSetErrorCallback</w:t>
            </w:r>
            <w:proofErr w:type="spellEnd"/>
            <w:r>
              <w:t>(null</w:t>
            </w:r>
            <w:proofErr w:type="gramStart"/>
            <w:r>
              <w:t>).free</w:t>
            </w:r>
            <w:proofErr w:type="gramEnd"/>
            <w:r>
              <w:t>();</w:t>
            </w:r>
          </w:p>
          <w:p w14:paraId="5079CB2E" w14:textId="4D16DA32" w:rsidR="00662330" w:rsidRDefault="00662330" w:rsidP="00662330">
            <w:pPr>
              <w:rPr>
                <w:rFonts w:hint="eastAsia"/>
              </w:rPr>
            </w:pPr>
            <w:r>
              <w:tab/>
              <w:t>}</w:t>
            </w:r>
          </w:p>
        </w:tc>
      </w:tr>
    </w:tbl>
    <w:p w14:paraId="4B10B23F" w14:textId="77777777" w:rsidR="00662330" w:rsidRPr="000B236B" w:rsidRDefault="00662330" w:rsidP="002F416C">
      <w:pPr>
        <w:rPr>
          <w:rFonts w:hint="eastAsia"/>
        </w:rPr>
      </w:pPr>
      <w:bookmarkStart w:id="0" w:name="_GoBack"/>
      <w:bookmarkEnd w:id="0"/>
    </w:p>
    <w:sectPr w:rsidR="00662330" w:rsidRPr="000B23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551E6" w14:textId="77777777" w:rsidR="00822CE6" w:rsidRDefault="00822CE6" w:rsidP="009B0439">
      <w:r>
        <w:separator/>
      </w:r>
    </w:p>
  </w:endnote>
  <w:endnote w:type="continuationSeparator" w:id="0">
    <w:p w14:paraId="7948877B" w14:textId="77777777" w:rsidR="00822CE6" w:rsidRDefault="00822CE6" w:rsidP="009B0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6BE528" w14:textId="77777777" w:rsidR="00822CE6" w:rsidRDefault="00822CE6" w:rsidP="009B0439">
      <w:r>
        <w:separator/>
      </w:r>
    </w:p>
  </w:footnote>
  <w:footnote w:type="continuationSeparator" w:id="0">
    <w:p w14:paraId="2F590666" w14:textId="77777777" w:rsidR="00822CE6" w:rsidRDefault="00822CE6" w:rsidP="009B0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B744F"/>
    <w:multiLevelType w:val="hybridMultilevel"/>
    <w:tmpl w:val="83F239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14D0931"/>
    <w:multiLevelType w:val="hybridMultilevel"/>
    <w:tmpl w:val="8D26888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9196A33"/>
    <w:multiLevelType w:val="hybridMultilevel"/>
    <w:tmpl w:val="E55814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3E20EE1"/>
    <w:multiLevelType w:val="hybridMultilevel"/>
    <w:tmpl w:val="0B6EE8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4125B8D"/>
    <w:multiLevelType w:val="hybridMultilevel"/>
    <w:tmpl w:val="F63863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tjA2MrSwNDExNrdU0lEKTi0uzszPAykwqgUAJKhoViwAAAA="/>
  </w:docVars>
  <w:rsids>
    <w:rsidRoot w:val="006F7BD1"/>
    <w:rsid w:val="000B236B"/>
    <w:rsid w:val="000C622F"/>
    <w:rsid w:val="00213E6A"/>
    <w:rsid w:val="002327D6"/>
    <w:rsid w:val="002F416C"/>
    <w:rsid w:val="003C56C1"/>
    <w:rsid w:val="00402B69"/>
    <w:rsid w:val="00407891"/>
    <w:rsid w:val="004703DD"/>
    <w:rsid w:val="005478F8"/>
    <w:rsid w:val="00623DEA"/>
    <w:rsid w:val="00630A53"/>
    <w:rsid w:val="00662330"/>
    <w:rsid w:val="0069044D"/>
    <w:rsid w:val="006F3CA8"/>
    <w:rsid w:val="006F7BD1"/>
    <w:rsid w:val="00822CE6"/>
    <w:rsid w:val="00833E31"/>
    <w:rsid w:val="008405DE"/>
    <w:rsid w:val="00857879"/>
    <w:rsid w:val="008C421C"/>
    <w:rsid w:val="00937CFC"/>
    <w:rsid w:val="009B0439"/>
    <w:rsid w:val="009F02A2"/>
    <w:rsid w:val="00A0105A"/>
    <w:rsid w:val="00AA40DB"/>
    <w:rsid w:val="00B15C61"/>
    <w:rsid w:val="00B324FB"/>
    <w:rsid w:val="00C061E6"/>
    <w:rsid w:val="00C35177"/>
    <w:rsid w:val="00C649C7"/>
    <w:rsid w:val="00D7252F"/>
    <w:rsid w:val="00DC565D"/>
    <w:rsid w:val="00E71533"/>
    <w:rsid w:val="00E96667"/>
    <w:rsid w:val="00EE0DFB"/>
    <w:rsid w:val="00F135B0"/>
    <w:rsid w:val="00F6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494199"/>
  <w15:chartTrackingRefBased/>
  <w15:docId w15:val="{A51F767F-6C26-49D8-905B-2ACE59776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96667"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9B04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9B0439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9B043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9B0439"/>
    <w:rPr>
      <w:sz w:val="18"/>
      <w:szCs w:val="18"/>
    </w:rPr>
  </w:style>
  <w:style w:type="paragraph" w:styleId="a8">
    <w:name w:val="Balloon Text"/>
    <w:basedOn w:val="a0"/>
    <w:link w:val="a9"/>
    <w:uiPriority w:val="99"/>
    <w:semiHidden/>
    <w:unhideWhenUsed/>
    <w:rsid w:val="009B0439"/>
    <w:rPr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semiHidden/>
    <w:rsid w:val="009B0439"/>
    <w:rPr>
      <w:sz w:val="18"/>
      <w:szCs w:val="18"/>
    </w:rPr>
  </w:style>
  <w:style w:type="paragraph" w:styleId="aa">
    <w:name w:val="List Paragraph"/>
    <w:basedOn w:val="a0"/>
    <w:uiPriority w:val="34"/>
    <w:qFormat/>
    <w:rsid w:val="002F416C"/>
    <w:pPr>
      <w:ind w:firstLineChars="200" w:firstLine="420"/>
    </w:pPr>
  </w:style>
  <w:style w:type="table" w:styleId="ab">
    <w:name w:val="Table Grid"/>
    <w:basedOn w:val="a2"/>
    <w:uiPriority w:val="39"/>
    <w:rsid w:val="006F3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1"/>
    <w:uiPriority w:val="99"/>
    <w:unhideWhenUsed/>
    <w:rsid w:val="006F3CA8"/>
    <w:rPr>
      <w:color w:val="0000FF"/>
      <w:u w:val="single"/>
    </w:rPr>
  </w:style>
  <w:style w:type="character" w:styleId="ad">
    <w:name w:val="Unresolved Mention"/>
    <w:basedOn w:val="a1"/>
    <w:uiPriority w:val="99"/>
    <w:semiHidden/>
    <w:unhideWhenUsed/>
    <w:rsid w:val="00B15C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6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lwjgl.org/customiz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wjgl.org/guide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5</Pages>
  <Words>483</Words>
  <Characters>2755</Characters>
  <Application>Microsoft Office Word</Application>
  <DocSecurity>0</DocSecurity>
  <Lines>22</Lines>
  <Paragraphs>6</Paragraphs>
  <ScaleCrop>false</ScaleCrop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23</cp:revision>
  <dcterms:created xsi:type="dcterms:W3CDTF">2020-03-31T06:47:00Z</dcterms:created>
  <dcterms:modified xsi:type="dcterms:W3CDTF">2020-04-05T01:54:00Z</dcterms:modified>
</cp:coreProperties>
</file>